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73FC3" w14:textId="77777777" w:rsidR="006306A5" w:rsidRDefault="006306A5" w:rsidP="006306A5">
      <w:pPr>
        <w:jc w:val="center"/>
        <w:rPr>
          <w:rFonts w:ascii="Calibri" w:hAnsi="Calibri" w:cs="Calibri"/>
          <w:b/>
          <w:sz w:val="24"/>
          <w:szCs w:val="24"/>
        </w:rPr>
      </w:pPr>
      <w:r w:rsidRPr="005E6B89">
        <w:rPr>
          <w:rFonts w:ascii="Calibri" w:hAnsi="Calibri" w:cs="Calibri"/>
          <w:b/>
          <w:sz w:val="24"/>
          <w:szCs w:val="24"/>
        </w:rPr>
        <w:t>A Dataset on Consumers' Knowledge, Attitude, and Practice: Investigating Electric Vehicle Adoption in the Indian Automobile Sector"</w:t>
      </w:r>
    </w:p>
    <w:p w14:paraId="1F5CC08D" w14:textId="77777777" w:rsidR="00603E27" w:rsidRDefault="00603E27" w:rsidP="00D34A8D">
      <w:pPr>
        <w:spacing w:line="276" w:lineRule="auto"/>
        <w:rPr>
          <w:rFonts w:ascii="Calibri" w:hAnsi="Calibri" w:cs="Calibri"/>
          <w:b/>
          <w:sz w:val="24"/>
          <w:szCs w:val="24"/>
        </w:rPr>
      </w:pPr>
    </w:p>
    <w:p w14:paraId="37675F94" w14:textId="6DC98A6E" w:rsidR="0070513E" w:rsidRDefault="00731506" w:rsidP="00D34A8D">
      <w:pPr>
        <w:spacing w:line="276" w:lineRule="auto"/>
        <w:rPr>
          <w:rFonts w:ascii="Calibri" w:hAnsi="Calibri" w:cs="Calibri"/>
          <w:b/>
          <w:bCs/>
          <w:color w:val="000000" w:themeColor="text1"/>
          <w:sz w:val="20"/>
          <w:szCs w:val="20"/>
          <w:shd w:val="clear" w:color="auto" w:fill="FFFFFF"/>
        </w:rPr>
      </w:pPr>
      <w:r w:rsidRPr="00731506">
        <w:rPr>
          <w:rFonts w:ascii="Calibri" w:hAnsi="Calibri" w:cs="Calibri"/>
          <w:color w:val="000000" w:themeColor="text1"/>
          <w:sz w:val="20"/>
          <w:szCs w:val="20"/>
          <w:shd w:val="clear" w:color="auto" w:fill="FFFFFF"/>
        </w:rPr>
        <w:t>Hello, I am Rashika Singh, a Research Scholar at Amity University. I am currently conducting a research study titled "Consumers' Knowledge, Attitude, and Practice: Investigating Electric Vehicle Adoption in the Indian Automobile Sector." Your participation in this anonymous questionnaire is entirely voluntary, and it will take approximately 5 minutes to complete. You have the right to withdraw from the survey at any time. By completing the questionnaire, you provide your consent to participate in this research. Rest assured that the survey does not request any personally identifying information. If you have any inquiries or concerns, please feel free to reach out to me at rashika.singh1@student.amity.edu. This questionnaire is divided into two sections, and I kindly request you to answer all the questions in both sections. Thank you for your participation.</w:t>
      </w:r>
    </w:p>
    <w:p w14:paraId="5A5E3432" w14:textId="6210BE74" w:rsidR="0003694D" w:rsidRPr="00D34A8D" w:rsidRDefault="0003694D" w:rsidP="00D34A8D">
      <w:pPr>
        <w:spacing w:line="276" w:lineRule="auto"/>
        <w:rPr>
          <w:rFonts w:ascii="Calibri" w:hAnsi="Calibri" w:cs="Calibri"/>
          <w:b/>
          <w:bCs/>
          <w:sz w:val="20"/>
          <w:szCs w:val="20"/>
          <w:shd w:val="clear" w:color="auto" w:fill="FFFFFF"/>
        </w:rPr>
      </w:pPr>
      <w:r w:rsidRPr="00D34A8D">
        <w:rPr>
          <w:rFonts w:ascii="Calibri" w:hAnsi="Calibri" w:cs="Calibri"/>
          <w:b/>
          <w:bCs/>
          <w:color w:val="000000" w:themeColor="text1"/>
          <w:sz w:val="20"/>
          <w:szCs w:val="20"/>
          <w:shd w:val="clear" w:color="auto" w:fill="FFFFFF"/>
        </w:rPr>
        <w:t>Thank you for your participation!</w:t>
      </w:r>
    </w:p>
    <w:p w14:paraId="47AB3050" w14:textId="77777777" w:rsidR="006069A8" w:rsidRDefault="006069A8" w:rsidP="00B46CA3">
      <w:pPr>
        <w:rPr>
          <w:rFonts w:ascii="Calibri" w:hAnsi="Calibri" w:cs="Calibri"/>
          <w:b/>
          <w:bCs/>
          <w:sz w:val="20"/>
          <w:szCs w:val="20"/>
          <w:shd w:val="clear" w:color="auto" w:fill="FFFFFF"/>
        </w:rPr>
      </w:pPr>
    </w:p>
    <w:p w14:paraId="7E52BCF9" w14:textId="77777777" w:rsidR="00140BE7" w:rsidRPr="00B46CA3" w:rsidRDefault="00140BE7" w:rsidP="00B46CA3">
      <w:pPr>
        <w:rPr>
          <w:rFonts w:ascii="Calibri" w:hAnsi="Calibri" w:cs="Calibri"/>
          <w:b/>
          <w:bCs/>
          <w:sz w:val="20"/>
          <w:szCs w:val="20"/>
        </w:rPr>
      </w:pPr>
    </w:p>
    <w:p w14:paraId="03DFBE3E" w14:textId="74655F46" w:rsidR="00E15F70" w:rsidRDefault="0070513E" w:rsidP="0070513E">
      <w:pPr>
        <w:shd w:val="clear" w:color="auto" w:fill="D9D9D9" w:themeFill="background1" w:themeFillShade="D9"/>
        <w:rPr>
          <w:rFonts w:asciiTheme="minorHAnsi" w:hAnsiTheme="minorHAnsi" w:cstheme="minorHAnsi"/>
          <w:b/>
          <w:bCs/>
          <w:sz w:val="20"/>
          <w:szCs w:val="20"/>
        </w:rPr>
      </w:pPr>
      <w:r w:rsidRPr="0070513E">
        <w:rPr>
          <w:rFonts w:asciiTheme="minorHAnsi" w:hAnsiTheme="minorHAnsi" w:cstheme="minorHAnsi"/>
          <w:b/>
          <w:bCs/>
          <w:sz w:val="20"/>
          <w:szCs w:val="20"/>
        </w:rPr>
        <w:t xml:space="preserve">Section A Demographic Profile </w:t>
      </w:r>
    </w:p>
    <w:p w14:paraId="7004ECEC" w14:textId="08021A8A" w:rsidR="005D6638" w:rsidRDefault="005D6638" w:rsidP="005D6638">
      <w:pPr>
        <w:rPr>
          <w:rFonts w:asciiTheme="minorHAnsi" w:hAnsiTheme="minorHAnsi" w:cstheme="minorHAnsi"/>
          <w:b/>
          <w:bCs/>
          <w:sz w:val="20"/>
          <w:szCs w:val="20"/>
        </w:rPr>
      </w:pPr>
    </w:p>
    <w:p w14:paraId="53C0DCE6" w14:textId="5C085CD1" w:rsidR="005D6638" w:rsidRDefault="005D6638" w:rsidP="005D6638">
      <w:pPr>
        <w:rPr>
          <w:rFonts w:asciiTheme="minorHAnsi" w:hAnsiTheme="minorHAnsi" w:cstheme="minorHAnsi"/>
          <w:color w:val="252525"/>
          <w:sz w:val="20"/>
          <w:szCs w:val="20"/>
          <w:shd w:val="clear" w:color="auto" w:fill="FFFFFF"/>
        </w:rPr>
      </w:pPr>
      <w:r w:rsidRPr="005D6638">
        <w:rPr>
          <w:rFonts w:asciiTheme="minorHAnsi" w:hAnsiTheme="minorHAnsi" w:cstheme="minorHAnsi"/>
          <w:color w:val="252525"/>
          <w:sz w:val="20"/>
          <w:szCs w:val="20"/>
          <w:shd w:val="clear" w:color="auto" w:fill="FFFFFF"/>
        </w:rPr>
        <w:t>The purpose of this section is to gather some brief information about you. Please choose the relevant response and be assured that all answers will be kept confidential.</w:t>
      </w:r>
    </w:p>
    <w:p w14:paraId="47DDB49D" w14:textId="6DF8046F" w:rsidR="00A7576E" w:rsidRDefault="00A7576E" w:rsidP="005D6638">
      <w:pPr>
        <w:rPr>
          <w:rFonts w:asciiTheme="minorHAnsi" w:hAnsiTheme="minorHAnsi" w:cstheme="minorHAnsi"/>
          <w:color w:val="252525"/>
          <w:sz w:val="20"/>
          <w:szCs w:val="20"/>
          <w:shd w:val="clear" w:color="auto" w:fill="FFFFFF"/>
        </w:rPr>
      </w:pPr>
    </w:p>
    <w:p w14:paraId="5ECF15DA" w14:textId="23CA7A2C" w:rsidR="006226B0" w:rsidRPr="00DD3C51" w:rsidRDefault="006226B0" w:rsidP="006226B0">
      <w:pPr>
        <w:spacing w:line="360" w:lineRule="auto"/>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Q</w:t>
      </w:r>
      <w:r w:rsidR="0022461B" w:rsidRPr="00DD3C51">
        <w:rPr>
          <w:rFonts w:asciiTheme="minorHAnsi" w:hAnsiTheme="minorHAnsi" w:cstheme="minorHAnsi"/>
          <w:color w:val="252525"/>
          <w:sz w:val="20"/>
          <w:szCs w:val="20"/>
          <w:shd w:val="clear" w:color="auto" w:fill="FFFFFF"/>
        </w:rPr>
        <w:t>A</w:t>
      </w:r>
      <w:r w:rsidRPr="00DD3C51">
        <w:rPr>
          <w:rFonts w:asciiTheme="minorHAnsi" w:hAnsiTheme="minorHAnsi" w:cstheme="minorHAnsi"/>
          <w:color w:val="252525"/>
          <w:sz w:val="20"/>
          <w:szCs w:val="20"/>
          <w:shd w:val="clear" w:color="auto" w:fill="FFFFFF"/>
        </w:rPr>
        <w:t xml:space="preserve"> 1: </w:t>
      </w:r>
      <w:r w:rsidR="00100B33" w:rsidRPr="00DD3C51">
        <w:rPr>
          <w:rFonts w:asciiTheme="minorHAnsi" w:hAnsiTheme="minorHAnsi" w:cstheme="minorHAnsi"/>
          <w:color w:val="252525"/>
          <w:sz w:val="20"/>
          <w:szCs w:val="20"/>
          <w:shd w:val="clear" w:color="auto" w:fill="FFFFFF"/>
        </w:rPr>
        <w:t>What is your g</w:t>
      </w:r>
      <w:r w:rsidRPr="00DD3C51">
        <w:rPr>
          <w:rFonts w:asciiTheme="minorHAnsi" w:hAnsiTheme="minorHAnsi" w:cstheme="minorHAnsi"/>
          <w:color w:val="252525"/>
          <w:sz w:val="20"/>
          <w:szCs w:val="20"/>
          <w:shd w:val="clear" w:color="auto" w:fill="FFFFFF"/>
        </w:rPr>
        <w:t>ender</w:t>
      </w:r>
      <w:r w:rsidR="00100B33" w:rsidRPr="00DD3C51">
        <w:rPr>
          <w:rFonts w:asciiTheme="minorHAnsi" w:hAnsiTheme="minorHAnsi" w:cstheme="minorHAnsi"/>
          <w:color w:val="252525"/>
          <w:sz w:val="20"/>
          <w:szCs w:val="20"/>
          <w:shd w:val="clear" w:color="auto" w:fill="FFFFFF"/>
        </w:rPr>
        <w:t>?</w:t>
      </w:r>
      <w:r w:rsidR="00F42AD0" w:rsidRPr="00DD3C51">
        <w:rPr>
          <w:rFonts w:asciiTheme="minorHAnsi" w:hAnsiTheme="minorHAnsi" w:cstheme="minorHAnsi"/>
          <w:color w:val="252525"/>
          <w:sz w:val="20"/>
          <w:szCs w:val="20"/>
          <w:shd w:val="clear" w:color="auto" w:fill="FFFFFF"/>
        </w:rPr>
        <w:t xml:space="preserve"> </w:t>
      </w:r>
    </w:p>
    <w:p w14:paraId="77848F03" w14:textId="45C47A9C" w:rsidR="006226B0" w:rsidRPr="00DD3C51" w:rsidRDefault="006226B0" w:rsidP="005C7834">
      <w:pPr>
        <w:pStyle w:val="ListParagraph"/>
        <w:numPr>
          <w:ilvl w:val="0"/>
          <w:numId w:val="1"/>
        </w:numPr>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 xml:space="preserve">Male </w:t>
      </w:r>
    </w:p>
    <w:p w14:paraId="1DA07D14" w14:textId="26CF2C5B" w:rsidR="006226B0" w:rsidRPr="00DD3C51" w:rsidRDefault="006226B0" w:rsidP="005C7834">
      <w:pPr>
        <w:pStyle w:val="ListParagraph"/>
        <w:numPr>
          <w:ilvl w:val="0"/>
          <w:numId w:val="1"/>
        </w:numPr>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Female</w:t>
      </w:r>
    </w:p>
    <w:p w14:paraId="74E5730D" w14:textId="7E189361" w:rsidR="00867322" w:rsidRPr="00DD3C51" w:rsidRDefault="00867322" w:rsidP="00867322">
      <w:pPr>
        <w:spacing w:line="360" w:lineRule="auto"/>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Q</w:t>
      </w:r>
      <w:r w:rsidR="0022461B" w:rsidRPr="00DD3C51">
        <w:rPr>
          <w:rFonts w:asciiTheme="minorHAnsi" w:hAnsiTheme="minorHAnsi" w:cstheme="minorHAnsi"/>
          <w:color w:val="252525"/>
          <w:sz w:val="20"/>
          <w:szCs w:val="20"/>
          <w:shd w:val="clear" w:color="auto" w:fill="FFFFFF"/>
        </w:rPr>
        <w:t>A</w:t>
      </w:r>
      <w:r w:rsidRPr="00DD3C51">
        <w:rPr>
          <w:rFonts w:asciiTheme="minorHAnsi" w:hAnsiTheme="minorHAnsi" w:cstheme="minorHAnsi"/>
          <w:color w:val="252525"/>
          <w:sz w:val="20"/>
          <w:szCs w:val="20"/>
          <w:shd w:val="clear" w:color="auto" w:fill="FFFFFF"/>
        </w:rPr>
        <w:t xml:space="preserve"> </w:t>
      </w:r>
      <w:r w:rsidR="006C70DB" w:rsidRPr="00DD3C51">
        <w:rPr>
          <w:rFonts w:asciiTheme="minorHAnsi" w:hAnsiTheme="minorHAnsi" w:cstheme="minorHAnsi"/>
          <w:color w:val="252525"/>
          <w:sz w:val="20"/>
          <w:szCs w:val="20"/>
          <w:shd w:val="clear" w:color="auto" w:fill="FFFFFF"/>
        </w:rPr>
        <w:t>2</w:t>
      </w:r>
      <w:r w:rsidRPr="00DD3C51">
        <w:rPr>
          <w:rFonts w:asciiTheme="minorHAnsi" w:hAnsiTheme="minorHAnsi" w:cstheme="minorHAnsi"/>
          <w:color w:val="252525"/>
          <w:sz w:val="20"/>
          <w:szCs w:val="20"/>
          <w:shd w:val="clear" w:color="auto" w:fill="FFFFFF"/>
        </w:rPr>
        <w:t>:</w:t>
      </w:r>
      <w:r w:rsidR="004C1C93" w:rsidRPr="00DD3C51">
        <w:rPr>
          <w:rFonts w:asciiTheme="minorHAnsi" w:hAnsiTheme="minorHAnsi" w:cstheme="minorHAnsi"/>
          <w:color w:val="252525"/>
          <w:sz w:val="20"/>
          <w:szCs w:val="20"/>
          <w:shd w:val="clear" w:color="auto" w:fill="FFFFFF"/>
        </w:rPr>
        <w:t xml:space="preserve"> </w:t>
      </w:r>
      <w:r w:rsidR="00100B33" w:rsidRPr="00DD3C51">
        <w:rPr>
          <w:rFonts w:asciiTheme="minorHAnsi" w:hAnsiTheme="minorHAnsi" w:cstheme="minorHAnsi"/>
          <w:color w:val="252525"/>
          <w:sz w:val="20"/>
          <w:szCs w:val="20"/>
          <w:shd w:val="clear" w:color="auto" w:fill="FFFFFF"/>
        </w:rPr>
        <w:t>What is your a</w:t>
      </w:r>
      <w:r w:rsidR="004C1C93" w:rsidRPr="00DD3C51">
        <w:rPr>
          <w:rFonts w:asciiTheme="minorHAnsi" w:hAnsiTheme="minorHAnsi" w:cstheme="minorHAnsi"/>
          <w:color w:val="252525"/>
          <w:sz w:val="20"/>
          <w:szCs w:val="20"/>
          <w:shd w:val="clear" w:color="auto" w:fill="FFFFFF"/>
        </w:rPr>
        <w:t>ge</w:t>
      </w:r>
      <w:r w:rsidR="00100B33" w:rsidRPr="00DD3C51">
        <w:rPr>
          <w:rFonts w:asciiTheme="minorHAnsi" w:hAnsiTheme="minorHAnsi" w:cstheme="minorHAnsi"/>
          <w:color w:val="252525"/>
          <w:sz w:val="20"/>
          <w:szCs w:val="20"/>
          <w:shd w:val="clear" w:color="auto" w:fill="FFFFFF"/>
        </w:rPr>
        <w:t>?</w:t>
      </w:r>
      <w:r w:rsidR="004C1C93" w:rsidRPr="00DD3C51">
        <w:rPr>
          <w:rFonts w:asciiTheme="minorHAnsi" w:hAnsiTheme="minorHAnsi" w:cstheme="minorHAnsi"/>
          <w:color w:val="252525"/>
          <w:sz w:val="20"/>
          <w:szCs w:val="20"/>
          <w:shd w:val="clear" w:color="auto" w:fill="FFFFFF"/>
        </w:rPr>
        <w:t xml:space="preserve"> </w:t>
      </w:r>
    </w:p>
    <w:p w14:paraId="7D21D9C5" w14:textId="214BC490" w:rsidR="006E743D" w:rsidRPr="00DD3C51" w:rsidRDefault="000C0944" w:rsidP="005C7834">
      <w:pPr>
        <w:pStyle w:val="ListParagraph"/>
        <w:numPr>
          <w:ilvl w:val="0"/>
          <w:numId w:val="2"/>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24</w:t>
      </w:r>
      <w:r w:rsidR="006E743D" w:rsidRPr="00DD3C51">
        <w:rPr>
          <w:rFonts w:asciiTheme="minorHAnsi" w:hAnsiTheme="minorHAnsi" w:cstheme="minorHAnsi"/>
          <w:color w:val="252525"/>
          <w:sz w:val="20"/>
          <w:szCs w:val="20"/>
          <w:shd w:val="clear" w:color="auto" w:fill="FFFFFF"/>
        </w:rPr>
        <w:t xml:space="preserve"> years -</w:t>
      </w:r>
      <w:r w:rsidR="002C7408">
        <w:rPr>
          <w:rFonts w:asciiTheme="minorHAnsi" w:hAnsiTheme="minorHAnsi" w:cstheme="minorHAnsi"/>
          <w:color w:val="252525"/>
          <w:sz w:val="20"/>
          <w:szCs w:val="20"/>
          <w:shd w:val="clear" w:color="auto" w:fill="FFFFFF"/>
        </w:rPr>
        <w:t>30</w:t>
      </w:r>
      <w:r w:rsidR="006E743D" w:rsidRPr="00DD3C51">
        <w:rPr>
          <w:rFonts w:asciiTheme="minorHAnsi" w:hAnsiTheme="minorHAnsi" w:cstheme="minorHAnsi"/>
          <w:color w:val="252525"/>
          <w:sz w:val="20"/>
          <w:szCs w:val="20"/>
          <w:shd w:val="clear" w:color="auto" w:fill="FFFFFF"/>
        </w:rPr>
        <w:t xml:space="preserve"> years</w:t>
      </w:r>
    </w:p>
    <w:p w14:paraId="45F7290D" w14:textId="5192B5FD" w:rsidR="006E743D" w:rsidRPr="00DD3C51" w:rsidRDefault="002C7408" w:rsidP="005C7834">
      <w:pPr>
        <w:pStyle w:val="ListParagraph"/>
        <w:numPr>
          <w:ilvl w:val="0"/>
          <w:numId w:val="2"/>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31</w:t>
      </w:r>
      <w:r w:rsidR="006E743D" w:rsidRPr="00DD3C51">
        <w:rPr>
          <w:rFonts w:asciiTheme="minorHAnsi" w:hAnsiTheme="minorHAnsi" w:cstheme="minorHAnsi"/>
          <w:color w:val="252525"/>
          <w:sz w:val="20"/>
          <w:szCs w:val="20"/>
          <w:shd w:val="clear" w:color="auto" w:fill="FFFFFF"/>
        </w:rPr>
        <w:t xml:space="preserve"> years -3</w:t>
      </w:r>
      <w:r w:rsidR="00266E81">
        <w:rPr>
          <w:rFonts w:asciiTheme="minorHAnsi" w:hAnsiTheme="minorHAnsi" w:cstheme="minorHAnsi"/>
          <w:color w:val="252525"/>
          <w:sz w:val="20"/>
          <w:szCs w:val="20"/>
          <w:shd w:val="clear" w:color="auto" w:fill="FFFFFF"/>
        </w:rPr>
        <w:t>7</w:t>
      </w:r>
      <w:r w:rsidR="006E743D" w:rsidRPr="00DD3C51">
        <w:rPr>
          <w:rFonts w:asciiTheme="minorHAnsi" w:hAnsiTheme="minorHAnsi" w:cstheme="minorHAnsi"/>
          <w:color w:val="252525"/>
          <w:sz w:val="20"/>
          <w:szCs w:val="20"/>
          <w:shd w:val="clear" w:color="auto" w:fill="FFFFFF"/>
        </w:rPr>
        <w:t xml:space="preserve"> years</w:t>
      </w:r>
    </w:p>
    <w:p w14:paraId="35EEC259" w14:textId="5AC42F37" w:rsidR="006E743D" w:rsidRPr="00DD3C51" w:rsidRDefault="006E743D" w:rsidP="005C7834">
      <w:pPr>
        <w:pStyle w:val="ListParagraph"/>
        <w:numPr>
          <w:ilvl w:val="0"/>
          <w:numId w:val="2"/>
        </w:numPr>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3</w:t>
      </w:r>
      <w:r w:rsidR="00605108">
        <w:rPr>
          <w:rFonts w:asciiTheme="minorHAnsi" w:hAnsiTheme="minorHAnsi" w:cstheme="minorHAnsi"/>
          <w:color w:val="252525"/>
          <w:sz w:val="20"/>
          <w:szCs w:val="20"/>
          <w:shd w:val="clear" w:color="auto" w:fill="FFFFFF"/>
        </w:rPr>
        <w:t>8</w:t>
      </w:r>
      <w:r w:rsidRPr="00DD3C51">
        <w:rPr>
          <w:rFonts w:asciiTheme="minorHAnsi" w:hAnsiTheme="minorHAnsi" w:cstheme="minorHAnsi"/>
          <w:color w:val="252525"/>
          <w:sz w:val="20"/>
          <w:szCs w:val="20"/>
          <w:shd w:val="clear" w:color="auto" w:fill="FFFFFF"/>
        </w:rPr>
        <w:t xml:space="preserve"> years -</w:t>
      </w:r>
      <w:r w:rsidR="00054278">
        <w:rPr>
          <w:rFonts w:asciiTheme="minorHAnsi" w:hAnsiTheme="minorHAnsi" w:cstheme="minorHAnsi"/>
          <w:color w:val="252525"/>
          <w:sz w:val="20"/>
          <w:szCs w:val="20"/>
          <w:shd w:val="clear" w:color="auto" w:fill="FFFFFF"/>
        </w:rPr>
        <w:t>4</w:t>
      </w:r>
      <w:r w:rsidR="00026D6C">
        <w:rPr>
          <w:rFonts w:asciiTheme="minorHAnsi" w:hAnsiTheme="minorHAnsi" w:cstheme="minorHAnsi"/>
          <w:color w:val="252525"/>
          <w:sz w:val="20"/>
          <w:szCs w:val="20"/>
          <w:shd w:val="clear" w:color="auto" w:fill="FFFFFF"/>
        </w:rPr>
        <w:t>4</w:t>
      </w:r>
      <w:r w:rsidRPr="00DD3C51">
        <w:rPr>
          <w:rFonts w:asciiTheme="minorHAnsi" w:hAnsiTheme="minorHAnsi" w:cstheme="minorHAnsi"/>
          <w:color w:val="252525"/>
          <w:sz w:val="20"/>
          <w:szCs w:val="20"/>
          <w:shd w:val="clear" w:color="auto" w:fill="FFFFFF"/>
        </w:rPr>
        <w:t xml:space="preserve"> years</w:t>
      </w:r>
    </w:p>
    <w:p w14:paraId="750D3CBB" w14:textId="3F676888" w:rsidR="006E743D" w:rsidRPr="00DD3C51" w:rsidRDefault="00FE0603" w:rsidP="005C7834">
      <w:pPr>
        <w:pStyle w:val="ListParagraph"/>
        <w:numPr>
          <w:ilvl w:val="0"/>
          <w:numId w:val="2"/>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4</w:t>
      </w:r>
      <w:r w:rsidR="00196ACC">
        <w:rPr>
          <w:rFonts w:asciiTheme="minorHAnsi" w:hAnsiTheme="minorHAnsi" w:cstheme="minorHAnsi"/>
          <w:color w:val="252525"/>
          <w:sz w:val="20"/>
          <w:szCs w:val="20"/>
          <w:shd w:val="clear" w:color="auto" w:fill="FFFFFF"/>
        </w:rPr>
        <w:t>5</w:t>
      </w:r>
      <w:r w:rsidR="006E743D" w:rsidRPr="00DD3C51">
        <w:rPr>
          <w:rFonts w:asciiTheme="minorHAnsi" w:hAnsiTheme="minorHAnsi" w:cstheme="minorHAnsi"/>
          <w:color w:val="252525"/>
          <w:sz w:val="20"/>
          <w:szCs w:val="20"/>
          <w:shd w:val="clear" w:color="auto" w:fill="FFFFFF"/>
        </w:rPr>
        <w:t xml:space="preserve"> years </w:t>
      </w:r>
      <w:r w:rsidR="0044355C" w:rsidRPr="00DD3C51">
        <w:rPr>
          <w:rFonts w:asciiTheme="minorHAnsi" w:hAnsiTheme="minorHAnsi" w:cstheme="minorHAnsi"/>
          <w:color w:val="252525"/>
          <w:sz w:val="20"/>
          <w:szCs w:val="20"/>
          <w:shd w:val="clear" w:color="auto" w:fill="FFFFFF"/>
        </w:rPr>
        <w:t xml:space="preserve"> above</w:t>
      </w:r>
    </w:p>
    <w:p w14:paraId="403C5153" w14:textId="77777777" w:rsidR="000D037E" w:rsidRPr="00DD3C51" w:rsidRDefault="000D037E" w:rsidP="000D037E">
      <w:pPr>
        <w:pStyle w:val="ListParagraph"/>
        <w:ind w:left="1440"/>
        <w:rPr>
          <w:rFonts w:asciiTheme="minorHAnsi" w:hAnsiTheme="minorHAnsi" w:cstheme="minorHAnsi"/>
          <w:color w:val="252525"/>
          <w:sz w:val="20"/>
          <w:szCs w:val="20"/>
          <w:shd w:val="clear" w:color="auto" w:fill="FFFFFF"/>
        </w:rPr>
      </w:pPr>
    </w:p>
    <w:p w14:paraId="50D2BD7A" w14:textId="647853E5" w:rsidR="00F14E6B" w:rsidRPr="00DD3C51" w:rsidRDefault="00F14E6B" w:rsidP="00F14E6B">
      <w:pPr>
        <w:spacing w:line="360" w:lineRule="auto"/>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 xml:space="preserve">QA </w:t>
      </w:r>
      <w:r>
        <w:rPr>
          <w:rFonts w:asciiTheme="minorHAnsi" w:hAnsiTheme="minorHAnsi" w:cstheme="minorHAnsi"/>
          <w:color w:val="252525"/>
          <w:sz w:val="20"/>
          <w:szCs w:val="20"/>
          <w:shd w:val="clear" w:color="auto" w:fill="FFFFFF"/>
        </w:rPr>
        <w:t>3</w:t>
      </w:r>
      <w:r w:rsidRPr="00DD3C51">
        <w:rPr>
          <w:rFonts w:asciiTheme="minorHAnsi" w:hAnsiTheme="minorHAnsi" w:cstheme="minorHAnsi"/>
          <w:color w:val="252525"/>
          <w:sz w:val="20"/>
          <w:szCs w:val="20"/>
          <w:shd w:val="clear" w:color="auto" w:fill="FFFFFF"/>
        </w:rPr>
        <w:t xml:space="preserve">: What is your </w:t>
      </w:r>
      <w:r>
        <w:rPr>
          <w:rFonts w:asciiTheme="minorHAnsi" w:hAnsiTheme="minorHAnsi" w:cstheme="minorHAnsi"/>
          <w:color w:val="252525"/>
          <w:sz w:val="20"/>
          <w:szCs w:val="20"/>
          <w:shd w:val="clear" w:color="auto" w:fill="FFFFFF"/>
        </w:rPr>
        <w:t>Monthly Household Income</w:t>
      </w:r>
      <w:r w:rsidRPr="00DD3C51">
        <w:rPr>
          <w:rFonts w:asciiTheme="minorHAnsi" w:hAnsiTheme="minorHAnsi" w:cstheme="minorHAnsi"/>
          <w:color w:val="252525"/>
          <w:sz w:val="20"/>
          <w:szCs w:val="20"/>
          <w:shd w:val="clear" w:color="auto" w:fill="FFFFFF"/>
        </w:rPr>
        <w:t xml:space="preserve">? </w:t>
      </w:r>
    </w:p>
    <w:p w14:paraId="3FBBCFBB" w14:textId="131F5F84" w:rsidR="00F14E6B" w:rsidRPr="00DD3C51" w:rsidRDefault="00F14E6B" w:rsidP="00F14E6B">
      <w:pPr>
        <w:pStyle w:val="ListParagraph"/>
        <w:numPr>
          <w:ilvl w:val="0"/>
          <w:numId w:val="2"/>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Less than 5 lakhs</w:t>
      </w:r>
    </w:p>
    <w:p w14:paraId="3F329553" w14:textId="77777777" w:rsidR="00F14E6B" w:rsidRDefault="00F14E6B" w:rsidP="00F14E6B">
      <w:pPr>
        <w:pStyle w:val="ListParagraph"/>
        <w:numPr>
          <w:ilvl w:val="0"/>
          <w:numId w:val="17"/>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 xml:space="preserve">5 lakhs- 10 lakhs </w:t>
      </w:r>
    </w:p>
    <w:p w14:paraId="1D55FBAF" w14:textId="3A789681" w:rsidR="00F14E6B" w:rsidRDefault="00F14E6B" w:rsidP="00F14E6B">
      <w:pPr>
        <w:pStyle w:val="ListParagraph"/>
        <w:numPr>
          <w:ilvl w:val="0"/>
          <w:numId w:val="17"/>
        </w:numPr>
        <w:rPr>
          <w:rFonts w:asciiTheme="minorHAnsi" w:hAnsiTheme="minorHAnsi" w:cstheme="minorHAnsi"/>
          <w:color w:val="252525"/>
          <w:sz w:val="20"/>
          <w:szCs w:val="20"/>
          <w:shd w:val="clear" w:color="auto" w:fill="FFFFFF"/>
        </w:rPr>
      </w:pPr>
      <w:r w:rsidRPr="00F14E6B">
        <w:rPr>
          <w:rFonts w:asciiTheme="minorHAnsi" w:hAnsiTheme="minorHAnsi" w:cstheme="minorHAnsi"/>
          <w:color w:val="252525"/>
          <w:sz w:val="20"/>
          <w:szCs w:val="20"/>
          <w:shd w:val="clear" w:color="auto" w:fill="FFFFFF"/>
        </w:rPr>
        <w:t>10 lakhs- 15 lakhs</w:t>
      </w:r>
    </w:p>
    <w:p w14:paraId="5150D36A" w14:textId="12184B58" w:rsidR="0079388F" w:rsidRPr="00F14E6B" w:rsidRDefault="0079388F" w:rsidP="00F14E6B">
      <w:pPr>
        <w:pStyle w:val="ListParagraph"/>
        <w:numPr>
          <w:ilvl w:val="0"/>
          <w:numId w:val="17"/>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15 Lakh and Above</w:t>
      </w:r>
    </w:p>
    <w:p w14:paraId="2A7A6C9A" w14:textId="77777777" w:rsidR="00583BED" w:rsidRDefault="00583BED" w:rsidP="00136582">
      <w:pPr>
        <w:pStyle w:val="NormalWeb"/>
      </w:pPr>
    </w:p>
    <w:p w14:paraId="17476EFC" w14:textId="77777777" w:rsidR="00583BED" w:rsidRDefault="00583BED" w:rsidP="00136582">
      <w:pPr>
        <w:pStyle w:val="NormalWeb"/>
      </w:pPr>
    </w:p>
    <w:p w14:paraId="3B58C551" w14:textId="77777777" w:rsidR="00780F1D" w:rsidRDefault="00780F1D" w:rsidP="00136582">
      <w:pPr>
        <w:pStyle w:val="NormalWeb"/>
      </w:pPr>
    </w:p>
    <w:p w14:paraId="4230A2AA" w14:textId="77777777" w:rsidR="00780F1D" w:rsidRDefault="00780F1D" w:rsidP="00136582">
      <w:pPr>
        <w:pStyle w:val="NormalWeb"/>
      </w:pPr>
    </w:p>
    <w:p w14:paraId="12A84AB4" w14:textId="77777777" w:rsidR="00583BED" w:rsidRDefault="00583BED" w:rsidP="00136582">
      <w:pPr>
        <w:pStyle w:val="NormalWeb"/>
      </w:pPr>
    </w:p>
    <w:p w14:paraId="789B7888" w14:textId="77777777" w:rsidR="00583BED" w:rsidRDefault="00583BED" w:rsidP="00136582">
      <w:pPr>
        <w:pStyle w:val="NormalWeb"/>
      </w:pPr>
    </w:p>
    <w:p w14:paraId="69C1651B" w14:textId="77777777" w:rsidR="00583BED" w:rsidRDefault="00583BED" w:rsidP="00136582">
      <w:pPr>
        <w:pStyle w:val="NormalWeb"/>
      </w:pPr>
    </w:p>
    <w:p w14:paraId="232AF0DE" w14:textId="77777777" w:rsidR="00583BED" w:rsidRDefault="00583BED" w:rsidP="00136582">
      <w:pPr>
        <w:pStyle w:val="NormalWeb"/>
      </w:pPr>
    </w:p>
    <w:p w14:paraId="30BCBFCB" w14:textId="77777777" w:rsidR="00583BED" w:rsidRDefault="00583BED" w:rsidP="00136582">
      <w:pPr>
        <w:pStyle w:val="NormalWeb"/>
      </w:pPr>
    </w:p>
    <w:p w14:paraId="7FD0238C" w14:textId="1EC3D51E" w:rsidR="00780F1D" w:rsidRPr="00780F1D" w:rsidRDefault="004B68F3" w:rsidP="00780F1D">
      <w:pPr>
        <w:jc w:val="center"/>
        <w:rPr>
          <w:b/>
          <w:sz w:val="24"/>
          <w:szCs w:val="24"/>
        </w:rPr>
      </w:pPr>
      <w:r w:rsidRPr="00780F1D">
        <w:rPr>
          <w:b/>
          <w:bCs/>
          <w:sz w:val="24"/>
          <w:szCs w:val="24"/>
        </w:rPr>
        <w:t xml:space="preserve">Section B </w:t>
      </w:r>
      <w:r w:rsidR="00780F1D" w:rsidRPr="00780F1D">
        <w:rPr>
          <w:b/>
          <w:sz w:val="24"/>
          <w:szCs w:val="24"/>
        </w:rPr>
        <w:t xml:space="preserve"> Dataset on Consumers' Knowledge, Attitude, and Practice: Investigating Electric Vehicle Adoption in the Indian Automobile Sector</w:t>
      </w:r>
    </w:p>
    <w:p w14:paraId="7321E9EC" w14:textId="77777777" w:rsidR="00761C63" w:rsidRPr="00BA358A" w:rsidRDefault="00761C63" w:rsidP="00444B08">
      <w:pPr>
        <w:spacing w:line="360" w:lineRule="auto"/>
        <w:rPr>
          <w:rFonts w:ascii="Calibri" w:hAnsi="Calibri" w:cs="Calibri"/>
          <w:b/>
          <w:sz w:val="20"/>
          <w:szCs w:val="20"/>
        </w:rPr>
      </w:pPr>
    </w:p>
    <w:p w14:paraId="28CD2F97" w14:textId="7EEBA9CB" w:rsidR="0022461B" w:rsidRDefault="00444B08" w:rsidP="00444B08">
      <w:pPr>
        <w:spacing w:line="360" w:lineRule="auto"/>
        <w:rPr>
          <w:rFonts w:ascii="Calibri" w:hAnsi="Calibri" w:cs="Calibri"/>
          <w:color w:val="000000" w:themeColor="text1"/>
          <w:sz w:val="20"/>
          <w:szCs w:val="20"/>
          <w:shd w:val="clear" w:color="auto" w:fill="FFFFFF"/>
        </w:rPr>
      </w:pPr>
      <w:r w:rsidRPr="00444B08">
        <w:rPr>
          <w:rFonts w:ascii="Calibri" w:hAnsi="Calibri" w:cs="Calibri"/>
          <w:color w:val="000000" w:themeColor="text1"/>
          <w:sz w:val="20"/>
          <w:szCs w:val="20"/>
          <w:shd w:val="clear" w:color="auto" w:fill="FFFFFF"/>
        </w:rPr>
        <w:t>This section is intended to collect your opinions on Consumer Understanding, Attitudes, and Behavior concerning the adoption of electric vehicles in the Indian Automotive Sector. In this section, you will be requested to express the degree of your agreement or disagreement with each statement. To do so, please use a 5-point Likert scale [(1) = strongly disagree; (2) = disagree; (3) = neutral; (4) = agree; (5) = strongly agree]. Kindly circle the appropriate number on each line to convey your level of agreement or disagreement with the statements provided below.</w:t>
      </w:r>
    </w:p>
    <w:p w14:paraId="03E81035" w14:textId="77777777" w:rsidR="00AC062E" w:rsidRDefault="00AC062E" w:rsidP="005D6638">
      <w:pPr>
        <w:rPr>
          <w:rFonts w:ascii="Calibri" w:hAnsi="Calibri" w:cs="Calibri"/>
          <w:color w:val="000000" w:themeColor="text1"/>
          <w:sz w:val="20"/>
          <w:szCs w:val="20"/>
          <w:shd w:val="clear" w:color="auto" w:fill="FFFFFF"/>
        </w:rPr>
      </w:pPr>
    </w:p>
    <w:tbl>
      <w:tblPr>
        <w:tblStyle w:val="TableGrid"/>
        <w:tblW w:w="5186" w:type="pct"/>
        <w:tblLook w:val="04A0" w:firstRow="1" w:lastRow="0" w:firstColumn="1" w:lastColumn="0" w:noHBand="0" w:noVBand="1"/>
      </w:tblPr>
      <w:tblGrid>
        <w:gridCol w:w="797"/>
        <w:gridCol w:w="5669"/>
        <w:gridCol w:w="720"/>
        <w:gridCol w:w="473"/>
        <w:gridCol w:w="473"/>
        <w:gridCol w:w="559"/>
        <w:gridCol w:w="660"/>
      </w:tblGrid>
      <w:tr w:rsidR="00943D2B" w:rsidRPr="00465232" w14:paraId="2546A47A" w14:textId="77777777" w:rsidTr="00943D2B">
        <w:trPr>
          <w:cantSplit/>
          <w:trHeight w:val="1134"/>
        </w:trPr>
        <w:tc>
          <w:tcPr>
            <w:tcW w:w="426" w:type="pct"/>
          </w:tcPr>
          <w:p w14:paraId="770C2E04" w14:textId="77777777" w:rsidR="002E435B" w:rsidRPr="00465232" w:rsidRDefault="002E435B" w:rsidP="006F6D2D">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No</w:t>
            </w:r>
          </w:p>
        </w:tc>
        <w:tc>
          <w:tcPr>
            <w:tcW w:w="3031" w:type="pct"/>
          </w:tcPr>
          <w:p w14:paraId="294E5859" w14:textId="77777777" w:rsidR="002E435B" w:rsidRPr="00465232" w:rsidRDefault="002E435B" w:rsidP="006F6D2D">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Questions</w:t>
            </w:r>
          </w:p>
        </w:tc>
        <w:tc>
          <w:tcPr>
            <w:tcW w:w="385" w:type="pct"/>
            <w:textDirection w:val="btLr"/>
            <w:vAlign w:val="center"/>
          </w:tcPr>
          <w:p w14:paraId="3DA022C7"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Strongly agree</w:t>
            </w:r>
          </w:p>
        </w:tc>
        <w:tc>
          <w:tcPr>
            <w:tcW w:w="253" w:type="pct"/>
            <w:textDirection w:val="btLr"/>
            <w:vAlign w:val="center"/>
          </w:tcPr>
          <w:p w14:paraId="4362FAF8"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Agree</w:t>
            </w:r>
          </w:p>
        </w:tc>
        <w:tc>
          <w:tcPr>
            <w:tcW w:w="253" w:type="pct"/>
            <w:textDirection w:val="btLr"/>
            <w:vAlign w:val="center"/>
          </w:tcPr>
          <w:p w14:paraId="4742CB4B"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Neutral</w:t>
            </w:r>
          </w:p>
        </w:tc>
        <w:tc>
          <w:tcPr>
            <w:tcW w:w="299" w:type="pct"/>
            <w:textDirection w:val="btLr"/>
            <w:vAlign w:val="center"/>
          </w:tcPr>
          <w:p w14:paraId="687DD5DC"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Disagree</w:t>
            </w:r>
          </w:p>
        </w:tc>
        <w:tc>
          <w:tcPr>
            <w:tcW w:w="353" w:type="pct"/>
            <w:textDirection w:val="btLr"/>
            <w:vAlign w:val="center"/>
          </w:tcPr>
          <w:p w14:paraId="3E823C0D"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Strongly Disagree</w:t>
            </w:r>
          </w:p>
        </w:tc>
      </w:tr>
      <w:tr w:rsidR="00943D2B" w:rsidRPr="00465232" w14:paraId="7A363A9A" w14:textId="77777777" w:rsidTr="00943D2B">
        <w:tc>
          <w:tcPr>
            <w:tcW w:w="426" w:type="pct"/>
            <w:shd w:val="clear" w:color="auto" w:fill="D9D9D9" w:themeFill="background1" w:themeFillShade="D9"/>
          </w:tcPr>
          <w:p w14:paraId="2220A96C" w14:textId="77777777" w:rsidR="002E435B" w:rsidRPr="00465232" w:rsidRDefault="002E435B" w:rsidP="006F6D2D">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B1</w:t>
            </w:r>
          </w:p>
        </w:tc>
        <w:tc>
          <w:tcPr>
            <w:tcW w:w="3031" w:type="pct"/>
            <w:shd w:val="clear" w:color="auto" w:fill="D9D9D9" w:themeFill="background1" w:themeFillShade="D9"/>
          </w:tcPr>
          <w:p w14:paraId="5A106A8D" w14:textId="492C628B" w:rsidR="002E435B" w:rsidRPr="00465232" w:rsidRDefault="002E435B" w:rsidP="006F6D2D">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Knowledge</w:t>
            </w:r>
          </w:p>
        </w:tc>
        <w:tc>
          <w:tcPr>
            <w:tcW w:w="385" w:type="pct"/>
            <w:shd w:val="clear" w:color="auto" w:fill="D9D9D9" w:themeFill="background1" w:themeFillShade="D9"/>
          </w:tcPr>
          <w:p w14:paraId="42D486A7" w14:textId="77777777" w:rsidR="002E435B" w:rsidRPr="00465232" w:rsidRDefault="002E435B" w:rsidP="006F6D2D">
            <w:pPr>
              <w:jc w:val="center"/>
              <w:rPr>
                <w:rFonts w:asciiTheme="minorHAnsi" w:hAnsiTheme="minorHAnsi" w:cstheme="minorHAnsi"/>
                <w:color w:val="000000" w:themeColor="text1"/>
                <w:sz w:val="20"/>
                <w:szCs w:val="20"/>
              </w:rPr>
            </w:pPr>
          </w:p>
        </w:tc>
        <w:tc>
          <w:tcPr>
            <w:tcW w:w="253" w:type="pct"/>
            <w:shd w:val="clear" w:color="auto" w:fill="D9D9D9" w:themeFill="background1" w:themeFillShade="D9"/>
          </w:tcPr>
          <w:p w14:paraId="6E3E8FEE" w14:textId="77777777" w:rsidR="002E435B" w:rsidRPr="00465232" w:rsidRDefault="002E435B" w:rsidP="006F6D2D">
            <w:pPr>
              <w:jc w:val="center"/>
              <w:rPr>
                <w:rFonts w:asciiTheme="minorHAnsi" w:hAnsiTheme="minorHAnsi" w:cstheme="minorHAnsi"/>
                <w:color w:val="000000" w:themeColor="text1"/>
                <w:sz w:val="20"/>
                <w:szCs w:val="20"/>
              </w:rPr>
            </w:pPr>
          </w:p>
        </w:tc>
        <w:tc>
          <w:tcPr>
            <w:tcW w:w="253" w:type="pct"/>
            <w:shd w:val="clear" w:color="auto" w:fill="D9D9D9" w:themeFill="background1" w:themeFillShade="D9"/>
          </w:tcPr>
          <w:p w14:paraId="71248070" w14:textId="77777777" w:rsidR="002E435B" w:rsidRPr="00465232" w:rsidRDefault="002E435B" w:rsidP="006F6D2D">
            <w:pPr>
              <w:jc w:val="center"/>
              <w:rPr>
                <w:rFonts w:asciiTheme="minorHAnsi" w:hAnsiTheme="minorHAnsi" w:cstheme="minorHAnsi"/>
                <w:color w:val="000000" w:themeColor="text1"/>
                <w:sz w:val="20"/>
                <w:szCs w:val="20"/>
              </w:rPr>
            </w:pPr>
          </w:p>
        </w:tc>
        <w:tc>
          <w:tcPr>
            <w:tcW w:w="299" w:type="pct"/>
            <w:shd w:val="clear" w:color="auto" w:fill="D9D9D9" w:themeFill="background1" w:themeFillShade="D9"/>
          </w:tcPr>
          <w:p w14:paraId="206046F2" w14:textId="77777777" w:rsidR="002E435B" w:rsidRPr="00465232" w:rsidRDefault="002E435B" w:rsidP="006F6D2D">
            <w:pPr>
              <w:jc w:val="center"/>
              <w:rPr>
                <w:rFonts w:asciiTheme="minorHAnsi" w:hAnsiTheme="minorHAnsi" w:cstheme="minorHAnsi"/>
                <w:color w:val="000000" w:themeColor="text1"/>
                <w:sz w:val="20"/>
                <w:szCs w:val="20"/>
              </w:rPr>
            </w:pPr>
          </w:p>
        </w:tc>
        <w:tc>
          <w:tcPr>
            <w:tcW w:w="353" w:type="pct"/>
            <w:shd w:val="clear" w:color="auto" w:fill="D9D9D9" w:themeFill="background1" w:themeFillShade="D9"/>
          </w:tcPr>
          <w:p w14:paraId="288E67F0" w14:textId="77777777" w:rsidR="002E435B" w:rsidRPr="00465232" w:rsidRDefault="002E435B" w:rsidP="006F6D2D">
            <w:pPr>
              <w:jc w:val="center"/>
              <w:rPr>
                <w:rFonts w:asciiTheme="minorHAnsi" w:hAnsiTheme="minorHAnsi" w:cstheme="minorHAnsi"/>
                <w:color w:val="000000" w:themeColor="text1"/>
                <w:sz w:val="20"/>
                <w:szCs w:val="20"/>
              </w:rPr>
            </w:pPr>
          </w:p>
        </w:tc>
      </w:tr>
      <w:tr w:rsidR="00943D2B" w:rsidRPr="00465232" w14:paraId="706B1ED2" w14:textId="77777777" w:rsidTr="00943D2B">
        <w:tc>
          <w:tcPr>
            <w:tcW w:w="426" w:type="pct"/>
          </w:tcPr>
          <w:p w14:paraId="0D730CAD" w14:textId="7AD97235" w:rsidR="002E435B" w:rsidRPr="00465232" w:rsidRDefault="00691677" w:rsidP="006F6D2D">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1</w:t>
            </w:r>
          </w:p>
        </w:tc>
        <w:tc>
          <w:tcPr>
            <w:tcW w:w="3031" w:type="pct"/>
          </w:tcPr>
          <w:p w14:paraId="11B9FD87" w14:textId="33989E56" w:rsidR="002E435B" w:rsidRPr="00943921" w:rsidRDefault="007D311A" w:rsidP="00943921">
            <w:pPr>
              <w:jc w:val="both"/>
              <w:rPr>
                <w:color w:val="000000" w:themeColor="text1"/>
                <w:sz w:val="20"/>
                <w:szCs w:val="20"/>
              </w:rPr>
            </w:pPr>
            <w:r w:rsidRPr="00943921">
              <w:rPr>
                <w:color w:val="252525"/>
                <w:sz w:val="20"/>
                <w:szCs w:val="20"/>
                <w:shd w:val="clear" w:color="auto" w:fill="FFFFFF"/>
              </w:rPr>
              <w:t>I can correctly define what an electric vehicle (EV) is.</w:t>
            </w:r>
          </w:p>
        </w:tc>
        <w:tc>
          <w:tcPr>
            <w:tcW w:w="385" w:type="pct"/>
          </w:tcPr>
          <w:p w14:paraId="273FCBC2"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253" w:type="pct"/>
          </w:tcPr>
          <w:p w14:paraId="55788F4B"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253" w:type="pct"/>
          </w:tcPr>
          <w:p w14:paraId="0D1E0478"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299" w:type="pct"/>
          </w:tcPr>
          <w:p w14:paraId="539E295D"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353" w:type="pct"/>
          </w:tcPr>
          <w:p w14:paraId="75A5B058"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943D2B" w:rsidRPr="00465232" w14:paraId="7F8CAE15" w14:textId="77777777" w:rsidTr="00943D2B">
        <w:tc>
          <w:tcPr>
            <w:tcW w:w="426" w:type="pct"/>
          </w:tcPr>
          <w:p w14:paraId="588A4C0F" w14:textId="197B6838" w:rsidR="002E435B" w:rsidRPr="00465232" w:rsidRDefault="00691677" w:rsidP="006F6D2D">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2</w:t>
            </w:r>
          </w:p>
        </w:tc>
        <w:tc>
          <w:tcPr>
            <w:tcW w:w="3031" w:type="pct"/>
          </w:tcPr>
          <w:p w14:paraId="4C94B955" w14:textId="0E4E50AF" w:rsidR="002E435B" w:rsidRPr="00943921" w:rsidRDefault="007D311A" w:rsidP="00943921">
            <w:pPr>
              <w:jc w:val="both"/>
              <w:rPr>
                <w:color w:val="000000" w:themeColor="text1"/>
                <w:sz w:val="20"/>
                <w:szCs w:val="20"/>
              </w:rPr>
            </w:pPr>
            <w:r w:rsidRPr="00943921">
              <w:rPr>
                <w:sz w:val="20"/>
                <w:szCs w:val="20"/>
              </w:rPr>
              <w:t>I understand the environmental benefits of using electric vehicles.</w:t>
            </w:r>
          </w:p>
        </w:tc>
        <w:tc>
          <w:tcPr>
            <w:tcW w:w="385" w:type="pct"/>
          </w:tcPr>
          <w:p w14:paraId="0096E293"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253" w:type="pct"/>
          </w:tcPr>
          <w:p w14:paraId="377EDC12"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253" w:type="pct"/>
          </w:tcPr>
          <w:p w14:paraId="18CD8100"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299" w:type="pct"/>
          </w:tcPr>
          <w:p w14:paraId="1EDA8F81"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353" w:type="pct"/>
          </w:tcPr>
          <w:p w14:paraId="41C00BAC"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943D2B" w:rsidRPr="00465232" w14:paraId="7AA1E626" w14:textId="77777777" w:rsidTr="00943D2B">
        <w:tc>
          <w:tcPr>
            <w:tcW w:w="426" w:type="pct"/>
          </w:tcPr>
          <w:p w14:paraId="52FF4B59" w14:textId="4AB56F67" w:rsidR="002E435B" w:rsidRPr="00465232" w:rsidRDefault="00691677" w:rsidP="006F6D2D">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3</w:t>
            </w:r>
          </w:p>
        </w:tc>
        <w:tc>
          <w:tcPr>
            <w:tcW w:w="3031" w:type="pct"/>
          </w:tcPr>
          <w:p w14:paraId="26FA6894" w14:textId="0BBBB365" w:rsidR="002E435B" w:rsidRPr="00943921" w:rsidRDefault="007D311A" w:rsidP="00943921">
            <w:pPr>
              <w:jc w:val="both"/>
              <w:rPr>
                <w:color w:val="000000" w:themeColor="text1"/>
                <w:sz w:val="20"/>
                <w:szCs w:val="20"/>
              </w:rPr>
            </w:pPr>
            <w:r w:rsidRPr="00943921">
              <w:rPr>
                <w:color w:val="252525"/>
                <w:sz w:val="20"/>
                <w:szCs w:val="20"/>
                <w:shd w:val="clear" w:color="auto" w:fill="FFFFFF"/>
              </w:rPr>
              <w:t>I am aware of the government policies and incentives related to electric vehicle adoption in India.</w:t>
            </w:r>
          </w:p>
        </w:tc>
        <w:tc>
          <w:tcPr>
            <w:tcW w:w="385" w:type="pct"/>
          </w:tcPr>
          <w:p w14:paraId="6F8AC809"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253" w:type="pct"/>
          </w:tcPr>
          <w:p w14:paraId="3A28EC0B"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253" w:type="pct"/>
          </w:tcPr>
          <w:p w14:paraId="4EF435B1"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299" w:type="pct"/>
          </w:tcPr>
          <w:p w14:paraId="09BC9D06"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353" w:type="pct"/>
          </w:tcPr>
          <w:p w14:paraId="23E09ADD"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943D2B" w:rsidRPr="00465232" w14:paraId="60632F6B" w14:textId="77777777" w:rsidTr="00943D2B">
        <w:tc>
          <w:tcPr>
            <w:tcW w:w="426" w:type="pct"/>
          </w:tcPr>
          <w:p w14:paraId="30074627" w14:textId="11B77761" w:rsidR="002E435B" w:rsidRPr="00465232" w:rsidRDefault="00691677" w:rsidP="006F6D2D">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4</w:t>
            </w:r>
          </w:p>
        </w:tc>
        <w:tc>
          <w:tcPr>
            <w:tcW w:w="3031" w:type="pct"/>
          </w:tcPr>
          <w:p w14:paraId="221B13DF" w14:textId="1E97CE20" w:rsidR="002E435B" w:rsidRPr="00943921" w:rsidRDefault="007D311A" w:rsidP="00943921">
            <w:pPr>
              <w:jc w:val="both"/>
              <w:rPr>
                <w:color w:val="000000" w:themeColor="text1"/>
                <w:sz w:val="20"/>
                <w:szCs w:val="20"/>
              </w:rPr>
            </w:pPr>
            <w:r w:rsidRPr="00943921">
              <w:rPr>
                <w:color w:val="000000" w:themeColor="text1"/>
                <w:sz w:val="20"/>
                <w:szCs w:val="20"/>
                <w:shd w:val="clear" w:color="auto" w:fill="F7F7F8"/>
              </w:rPr>
              <w:t>I know where I can find information about charging stations for electric vehicles in my area.</w:t>
            </w:r>
          </w:p>
        </w:tc>
        <w:tc>
          <w:tcPr>
            <w:tcW w:w="385" w:type="pct"/>
          </w:tcPr>
          <w:p w14:paraId="03D6135A"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253" w:type="pct"/>
          </w:tcPr>
          <w:p w14:paraId="46B12628"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253" w:type="pct"/>
          </w:tcPr>
          <w:p w14:paraId="1511AACB"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299" w:type="pct"/>
          </w:tcPr>
          <w:p w14:paraId="61D1F48D"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353" w:type="pct"/>
          </w:tcPr>
          <w:p w14:paraId="4E9FB803"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943D2B" w:rsidRPr="00465232" w14:paraId="57E926B5" w14:textId="77777777" w:rsidTr="00943D2B">
        <w:tc>
          <w:tcPr>
            <w:tcW w:w="426" w:type="pct"/>
          </w:tcPr>
          <w:p w14:paraId="0BF99D51" w14:textId="63E5822F" w:rsidR="00742193" w:rsidRDefault="00742193" w:rsidP="00742193">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5</w:t>
            </w:r>
          </w:p>
        </w:tc>
        <w:tc>
          <w:tcPr>
            <w:tcW w:w="3031" w:type="pct"/>
          </w:tcPr>
          <w:p w14:paraId="0214D1AB" w14:textId="55CDFD70" w:rsidR="00742193" w:rsidRPr="00943921" w:rsidRDefault="00742193" w:rsidP="00742193">
            <w:pPr>
              <w:jc w:val="both"/>
              <w:rPr>
                <w:color w:val="000000" w:themeColor="text1"/>
                <w:shd w:val="clear" w:color="auto" w:fill="F7F7F8"/>
              </w:rPr>
            </w:pPr>
            <w:r w:rsidRPr="00943921">
              <w:rPr>
                <w:color w:val="252525"/>
                <w:sz w:val="20"/>
                <w:szCs w:val="20"/>
                <w:shd w:val="clear" w:color="auto" w:fill="FFFFFF"/>
              </w:rPr>
              <w:t>I am familiar with the different types of electric vehicle technologies, such as battery electric vehicles (BEVs) and plug-in hybrid electric vehicles (PHEVs).</w:t>
            </w:r>
          </w:p>
        </w:tc>
        <w:tc>
          <w:tcPr>
            <w:tcW w:w="385" w:type="pct"/>
          </w:tcPr>
          <w:p w14:paraId="73BC4B29" w14:textId="3E86E6E1"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253" w:type="pct"/>
          </w:tcPr>
          <w:p w14:paraId="199C4D06" w14:textId="58541E14"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253" w:type="pct"/>
          </w:tcPr>
          <w:p w14:paraId="1C43A397" w14:textId="2E12C507"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299" w:type="pct"/>
          </w:tcPr>
          <w:p w14:paraId="69E7AB79" w14:textId="211D5644"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353" w:type="pct"/>
          </w:tcPr>
          <w:p w14:paraId="77AA3611" w14:textId="7D83356F"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bl>
    <w:p w14:paraId="00B84B1B" w14:textId="77777777" w:rsidR="002E435B" w:rsidRDefault="002E435B" w:rsidP="005D6638">
      <w:pPr>
        <w:rPr>
          <w:rFonts w:ascii="Calibri" w:hAnsi="Calibri" w:cs="Calibri"/>
          <w:color w:val="000000" w:themeColor="text1"/>
          <w:sz w:val="20"/>
          <w:szCs w:val="20"/>
          <w:shd w:val="clear" w:color="auto" w:fill="FFFFFF"/>
        </w:rPr>
      </w:pPr>
    </w:p>
    <w:p w14:paraId="7EFE2631" w14:textId="77777777" w:rsidR="002E435B" w:rsidRDefault="002E435B" w:rsidP="005D6638">
      <w:pPr>
        <w:rPr>
          <w:rFonts w:ascii="Calibri" w:hAnsi="Calibri" w:cs="Calibri"/>
          <w:color w:val="000000" w:themeColor="text1"/>
          <w:sz w:val="20"/>
          <w:szCs w:val="20"/>
          <w:shd w:val="clear" w:color="auto" w:fill="FFFFFF"/>
        </w:rPr>
      </w:pPr>
    </w:p>
    <w:tbl>
      <w:tblPr>
        <w:tblStyle w:val="TableGrid"/>
        <w:tblW w:w="9342" w:type="dxa"/>
        <w:tblLayout w:type="fixed"/>
        <w:tblLook w:val="04A0" w:firstRow="1" w:lastRow="0" w:firstColumn="1" w:lastColumn="0" w:noHBand="0" w:noVBand="1"/>
      </w:tblPr>
      <w:tblGrid>
        <w:gridCol w:w="728"/>
        <w:gridCol w:w="5767"/>
        <w:gridCol w:w="717"/>
        <w:gridCol w:w="467"/>
        <w:gridCol w:w="473"/>
        <w:gridCol w:w="473"/>
        <w:gridCol w:w="717"/>
      </w:tblGrid>
      <w:tr w:rsidR="002F29A7" w:rsidRPr="00465232" w14:paraId="5EAF962F" w14:textId="77777777" w:rsidTr="009156E6">
        <w:trPr>
          <w:cantSplit/>
          <w:trHeight w:val="1134"/>
        </w:trPr>
        <w:tc>
          <w:tcPr>
            <w:tcW w:w="728" w:type="dxa"/>
          </w:tcPr>
          <w:p w14:paraId="7846DA38" w14:textId="03C79CF9" w:rsidR="002F29A7" w:rsidRPr="00465232" w:rsidRDefault="002F29A7" w:rsidP="005D6638">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No</w:t>
            </w:r>
          </w:p>
        </w:tc>
        <w:tc>
          <w:tcPr>
            <w:tcW w:w="5767" w:type="dxa"/>
          </w:tcPr>
          <w:p w14:paraId="512E9426" w14:textId="1D868AAA" w:rsidR="002F29A7" w:rsidRPr="00465232" w:rsidRDefault="002F29A7" w:rsidP="005D6638">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Questions</w:t>
            </w:r>
          </w:p>
        </w:tc>
        <w:tc>
          <w:tcPr>
            <w:tcW w:w="717" w:type="dxa"/>
            <w:textDirection w:val="btLr"/>
            <w:vAlign w:val="center"/>
          </w:tcPr>
          <w:p w14:paraId="02F64EC0" w14:textId="55396CFC"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Strongly agree</w:t>
            </w:r>
          </w:p>
        </w:tc>
        <w:tc>
          <w:tcPr>
            <w:tcW w:w="467" w:type="dxa"/>
            <w:textDirection w:val="btLr"/>
            <w:vAlign w:val="center"/>
          </w:tcPr>
          <w:p w14:paraId="3E37C02A" w14:textId="2520B2F3"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Agree</w:t>
            </w:r>
          </w:p>
        </w:tc>
        <w:tc>
          <w:tcPr>
            <w:tcW w:w="473" w:type="dxa"/>
            <w:textDirection w:val="btLr"/>
            <w:vAlign w:val="center"/>
          </w:tcPr>
          <w:p w14:paraId="7BD3EFBC" w14:textId="7DB885B5"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Neutral</w:t>
            </w:r>
          </w:p>
        </w:tc>
        <w:tc>
          <w:tcPr>
            <w:tcW w:w="473" w:type="dxa"/>
            <w:textDirection w:val="btLr"/>
            <w:vAlign w:val="center"/>
          </w:tcPr>
          <w:p w14:paraId="0CA10665" w14:textId="75858E26"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Disagree</w:t>
            </w:r>
          </w:p>
        </w:tc>
        <w:tc>
          <w:tcPr>
            <w:tcW w:w="717" w:type="dxa"/>
            <w:textDirection w:val="btLr"/>
            <w:vAlign w:val="center"/>
          </w:tcPr>
          <w:p w14:paraId="187F175A" w14:textId="7C4F6D71"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Strongly Disagree</w:t>
            </w:r>
          </w:p>
        </w:tc>
      </w:tr>
      <w:tr w:rsidR="00053A06" w:rsidRPr="00465232" w14:paraId="7DC651F6" w14:textId="77777777" w:rsidTr="009156E6">
        <w:tc>
          <w:tcPr>
            <w:tcW w:w="728" w:type="dxa"/>
            <w:shd w:val="clear" w:color="auto" w:fill="D9D9D9" w:themeFill="background1" w:themeFillShade="D9"/>
          </w:tcPr>
          <w:p w14:paraId="142CF88E" w14:textId="1F297DD0" w:rsidR="00053A06" w:rsidRPr="00465232" w:rsidRDefault="00B46994" w:rsidP="005D6638">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B</w:t>
            </w:r>
            <w:r w:rsidR="009A27DC">
              <w:rPr>
                <w:rFonts w:asciiTheme="minorHAnsi" w:hAnsiTheme="minorHAnsi" w:cstheme="minorHAnsi"/>
                <w:color w:val="000000" w:themeColor="text1"/>
                <w:sz w:val="20"/>
                <w:szCs w:val="20"/>
              </w:rPr>
              <w:t>2</w:t>
            </w:r>
          </w:p>
        </w:tc>
        <w:tc>
          <w:tcPr>
            <w:tcW w:w="5767" w:type="dxa"/>
            <w:shd w:val="clear" w:color="auto" w:fill="D9D9D9" w:themeFill="background1" w:themeFillShade="D9"/>
          </w:tcPr>
          <w:p w14:paraId="1C4809EC" w14:textId="7509928C" w:rsidR="00053A06" w:rsidRPr="00465232" w:rsidRDefault="00622DF9" w:rsidP="005D6638">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 xml:space="preserve"> </w:t>
            </w:r>
            <w:r w:rsidR="00AD5F88" w:rsidRPr="00465232">
              <w:rPr>
                <w:rFonts w:asciiTheme="minorHAnsi" w:hAnsiTheme="minorHAnsi" w:cstheme="minorHAnsi"/>
                <w:color w:val="000000" w:themeColor="text1"/>
                <w:sz w:val="20"/>
                <w:szCs w:val="20"/>
              </w:rPr>
              <w:t xml:space="preserve"> </w:t>
            </w:r>
            <w:r w:rsidR="00BD22EB" w:rsidRPr="00465232">
              <w:rPr>
                <w:rFonts w:asciiTheme="minorHAnsi" w:hAnsiTheme="minorHAnsi" w:cstheme="minorHAnsi"/>
                <w:color w:val="000000" w:themeColor="text1"/>
                <w:sz w:val="20"/>
                <w:szCs w:val="20"/>
              </w:rPr>
              <w:t>Attitude</w:t>
            </w:r>
          </w:p>
        </w:tc>
        <w:tc>
          <w:tcPr>
            <w:tcW w:w="717" w:type="dxa"/>
            <w:shd w:val="clear" w:color="auto" w:fill="D9D9D9" w:themeFill="background1" w:themeFillShade="D9"/>
          </w:tcPr>
          <w:p w14:paraId="12B16E44" w14:textId="77777777" w:rsidR="00053A06" w:rsidRPr="00465232" w:rsidRDefault="00053A06" w:rsidP="00221307">
            <w:pPr>
              <w:jc w:val="center"/>
              <w:rPr>
                <w:rFonts w:asciiTheme="minorHAnsi" w:hAnsiTheme="minorHAnsi" w:cstheme="minorHAnsi"/>
                <w:color w:val="000000" w:themeColor="text1"/>
                <w:sz w:val="20"/>
                <w:szCs w:val="20"/>
              </w:rPr>
            </w:pPr>
          </w:p>
        </w:tc>
        <w:tc>
          <w:tcPr>
            <w:tcW w:w="467" w:type="dxa"/>
            <w:shd w:val="clear" w:color="auto" w:fill="D9D9D9" w:themeFill="background1" w:themeFillShade="D9"/>
          </w:tcPr>
          <w:p w14:paraId="3BDFDDC7" w14:textId="77777777" w:rsidR="00053A06" w:rsidRPr="00465232" w:rsidRDefault="00053A06" w:rsidP="00221307">
            <w:pPr>
              <w:jc w:val="center"/>
              <w:rPr>
                <w:rFonts w:asciiTheme="minorHAnsi" w:hAnsiTheme="minorHAnsi" w:cstheme="minorHAnsi"/>
                <w:color w:val="000000" w:themeColor="text1"/>
                <w:sz w:val="20"/>
                <w:szCs w:val="20"/>
              </w:rPr>
            </w:pPr>
          </w:p>
        </w:tc>
        <w:tc>
          <w:tcPr>
            <w:tcW w:w="473" w:type="dxa"/>
            <w:shd w:val="clear" w:color="auto" w:fill="D9D9D9" w:themeFill="background1" w:themeFillShade="D9"/>
          </w:tcPr>
          <w:p w14:paraId="164BE22E" w14:textId="77777777" w:rsidR="00053A06" w:rsidRPr="00465232" w:rsidRDefault="00053A06" w:rsidP="00221307">
            <w:pPr>
              <w:jc w:val="center"/>
              <w:rPr>
                <w:rFonts w:asciiTheme="minorHAnsi" w:hAnsiTheme="minorHAnsi" w:cstheme="minorHAnsi"/>
                <w:color w:val="000000" w:themeColor="text1"/>
                <w:sz w:val="20"/>
                <w:szCs w:val="20"/>
              </w:rPr>
            </w:pPr>
          </w:p>
        </w:tc>
        <w:tc>
          <w:tcPr>
            <w:tcW w:w="473" w:type="dxa"/>
            <w:shd w:val="clear" w:color="auto" w:fill="D9D9D9" w:themeFill="background1" w:themeFillShade="D9"/>
          </w:tcPr>
          <w:p w14:paraId="7830ABBD" w14:textId="77777777" w:rsidR="00053A06" w:rsidRPr="00465232" w:rsidRDefault="00053A06" w:rsidP="00221307">
            <w:pPr>
              <w:jc w:val="center"/>
              <w:rPr>
                <w:rFonts w:asciiTheme="minorHAnsi" w:hAnsiTheme="minorHAnsi" w:cstheme="minorHAnsi"/>
                <w:color w:val="000000" w:themeColor="text1"/>
                <w:sz w:val="20"/>
                <w:szCs w:val="20"/>
              </w:rPr>
            </w:pPr>
          </w:p>
        </w:tc>
        <w:tc>
          <w:tcPr>
            <w:tcW w:w="717" w:type="dxa"/>
            <w:shd w:val="clear" w:color="auto" w:fill="D9D9D9" w:themeFill="background1" w:themeFillShade="D9"/>
          </w:tcPr>
          <w:p w14:paraId="7E39783A" w14:textId="77777777" w:rsidR="00053A06" w:rsidRPr="00465232" w:rsidRDefault="00053A06" w:rsidP="00221307">
            <w:pPr>
              <w:jc w:val="center"/>
              <w:rPr>
                <w:rFonts w:asciiTheme="minorHAnsi" w:hAnsiTheme="minorHAnsi" w:cstheme="minorHAnsi"/>
                <w:color w:val="000000" w:themeColor="text1"/>
                <w:sz w:val="20"/>
                <w:szCs w:val="20"/>
              </w:rPr>
            </w:pPr>
          </w:p>
        </w:tc>
      </w:tr>
      <w:tr w:rsidR="00460F8B" w:rsidRPr="00465232" w14:paraId="01B3AC0B" w14:textId="77777777" w:rsidTr="009156E6">
        <w:tc>
          <w:tcPr>
            <w:tcW w:w="728" w:type="dxa"/>
          </w:tcPr>
          <w:p w14:paraId="7F8FF207" w14:textId="1B48A3D1" w:rsidR="00460F8B" w:rsidRPr="00465232" w:rsidRDefault="00460F8B" w:rsidP="00460F8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1</w:t>
            </w:r>
          </w:p>
        </w:tc>
        <w:tc>
          <w:tcPr>
            <w:tcW w:w="5767" w:type="dxa"/>
          </w:tcPr>
          <w:p w14:paraId="5045043B" w14:textId="73CC7BAB" w:rsidR="00460F8B" w:rsidRPr="00943921" w:rsidRDefault="00460F8B" w:rsidP="00943921">
            <w:pPr>
              <w:jc w:val="both"/>
              <w:rPr>
                <w:color w:val="000000" w:themeColor="text1"/>
                <w:sz w:val="20"/>
                <w:szCs w:val="20"/>
              </w:rPr>
            </w:pPr>
            <w:r w:rsidRPr="00943921">
              <w:rPr>
                <w:sz w:val="20"/>
                <w:szCs w:val="20"/>
              </w:rPr>
              <w:t>I believe that electric vehicles are a more environmentally friendly option compared to traditional gasoline/diesel vehicles.</w:t>
            </w:r>
          </w:p>
        </w:tc>
        <w:tc>
          <w:tcPr>
            <w:tcW w:w="717" w:type="dxa"/>
          </w:tcPr>
          <w:p w14:paraId="02C037DC" w14:textId="14E28D7A"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467" w:type="dxa"/>
          </w:tcPr>
          <w:p w14:paraId="232BA008" w14:textId="525A4E7F"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473" w:type="dxa"/>
          </w:tcPr>
          <w:p w14:paraId="5BA713B8" w14:textId="6D823B6C"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473" w:type="dxa"/>
          </w:tcPr>
          <w:p w14:paraId="33AC6F42" w14:textId="382E7D8B"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717" w:type="dxa"/>
          </w:tcPr>
          <w:p w14:paraId="793502A7" w14:textId="6A931922"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460F8B" w:rsidRPr="00465232" w14:paraId="0D1AEEAA" w14:textId="77777777" w:rsidTr="009156E6">
        <w:tc>
          <w:tcPr>
            <w:tcW w:w="728" w:type="dxa"/>
          </w:tcPr>
          <w:p w14:paraId="622A9613" w14:textId="4911C7B1" w:rsidR="00460F8B" w:rsidRPr="00465232" w:rsidRDefault="00460F8B" w:rsidP="00460F8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2</w:t>
            </w:r>
          </w:p>
        </w:tc>
        <w:tc>
          <w:tcPr>
            <w:tcW w:w="5767" w:type="dxa"/>
          </w:tcPr>
          <w:p w14:paraId="16CC329E" w14:textId="06B157DE" w:rsidR="00460F8B" w:rsidRPr="00943921" w:rsidRDefault="00460F8B" w:rsidP="00943921">
            <w:pPr>
              <w:jc w:val="both"/>
              <w:rPr>
                <w:color w:val="000000" w:themeColor="text1"/>
                <w:sz w:val="20"/>
                <w:szCs w:val="20"/>
              </w:rPr>
            </w:pPr>
            <w:r w:rsidRPr="00943921">
              <w:rPr>
                <w:sz w:val="20"/>
                <w:szCs w:val="20"/>
              </w:rPr>
              <w:t>I think that owning an electric vehicle would lead to cost savings in the long run.</w:t>
            </w:r>
          </w:p>
        </w:tc>
        <w:tc>
          <w:tcPr>
            <w:tcW w:w="717" w:type="dxa"/>
          </w:tcPr>
          <w:p w14:paraId="32BE9777" w14:textId="1AF1C3CE"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467" w:type="dxa"/>
          </w:tcPr>
          <w:p w14:paraId="54C56F52" w14:textId="47F16378"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473" w:type="dxa"/>
          </w:tcPr>
          <w:p w14:paraId="354C7462" w14:textId="1281BDD3"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473" w:type="dxa"/>
          </w:tcPr>
          <w:p w14:paraId="5119940A" w14:textId="165C0938"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717" w:type="dxa"/>
          </w:tcPr>
          <w:p w14:paraId="5D512590" w14:textId="63DA5A58"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460F8B" w:rsidRPr="00465232" w14:paraId="49E4B294" w14:textId="77777777" w:rsidTr="009156E6">
        <w:tc>
          <w:tcPr>
            <w:tcW w:w="728" w:type="dxa"/>
          </w:tcPr>
          <w:p w14:paraId="09712D8F" w14:textId="193871D8" w:rsidR="00460F8B" w:rsidRPr="00465232" w:rsidRDefault="00460F8B" w:rsidP="00460F8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3</w:t>
            </w:r>
          </w:p>
        </w:tc>
        <w:tc>
          <w:tcPr>
            <w:tcW w:w="5767" w:type="dxa"/>
          </w:tcPr>
          <w:p w14:paraId="55ED8CB5" w14:textId="5C84A628" w:rsidR="00460F8B" w:rsidRPr="00943921" w:rsidRDefault="00460F8B" w:rsidP="00943921">
            <w:pPr>
              <w:jc w:val="both"/>
              <w:rPr>
                <w:color w:val="000000" w:themeColor="text1"/>
                <w:sz w:val="20"/>
                <w:szCs w:val="20"/>
              </w:rPr>
            </w:pPr>
            <w:r w:rsidRPr="00943921">
              <w:rPr>
                <w:sz w:val="20"/>
                <w:szCs w:val="20"/>
              </w:rPr>
              <w:t>I have a positive attitude toward the performance and driving experience of electric vehicles.</w:t>
            </w:r>
          </w:p>
        </w:tc>
        <w:tc>
          <w:tcPr>
            <w:tcW w:w="717" w:type="dxa"/>
          </w:tcPr>
          <w:p w14:paraId="153BD9B8" w14:textId="4AC8DA3A"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467" w:type="dxa"/>
          </w:tcPr>
          <w:p w14:paraId="341C12C7" w14:textId="1668D15E"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473" w:type="dxa"/>
          </w:tcPr>
          <w:p w14:paraId="34093935" w14:textId="4E34C503"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473" w:type="dxa"/>
          </w:tcPr>
          <w:p w14:paraId="60E462B8" w14:textId="5976D0F7"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717" w:type="dxa"/>
          </w:tcPr>
          <w:p w14:paraId="34AC1D16" w14:textId="3E3B7B82"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460F8B" w:rsidRPr="00465232" w14:paraId="5DA91439" w14:textId="77777777" w:rsidTr="009156E6">
        <w:tc>
          <w:tcPr>
            <w:tcW w:w="728" w:type="dxa"/>
          </w:tcPr>
          <w:p w14:paraId="2F925246" w14:textId="24DF820E" w:rsidR="00460F8B" w:rsidRPr="00465232" w:rsidRDefault="00460F8B" w:rsidP="00460F8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4</w:t>
            </w:r>
          </w:p>
        </w:tc>
        <w:tc>
          <w:tcPr>
            <w:tcW w:w="5767" w:type="dxa"/>
          </w:tcPr>
          <w:p w14:paraId="1B6B1A74" w14:textId="67E72372" w:rsidR="00460F8B" w:rsidRPr="00943921" w:rsidRDefault="00460F8B" w:rsidP="00943921">
            <w:pPr>
              <w:jc w:val="both"/>
              <w:rPr>
                <w:color w:val="000000" w:themeColor="text1"/>
                <w:sz w:val="20"/>
                <w:szCs w:val="20"/>
              </w:rPr>
            </w:pPr>
            <w:r w:rsidRPr="00943921">
              <w:rPr>
                <w:sz w:val="20"/>
                <w:szCs w:val="20"/>
              </w:rPr>
              <w:t>I support government incentives and policies that promote electric vehicle adoption.</w:t>
            </w:r>
          </w:p>
        </w:tc>
        <w:tc>
          <w:tcPr>
            <w:tcW w:w="717" w:type="dxa"/>
          </w:tcPr>
          <w:p w14:paraId="76E29181" w14:textId="0AFDF3A9"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467" w:type="dxa"/>
          </w:tcPr>
          <w:p w14:paraId="6CF4F8FF" w14:textId="4B794E2B"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473" w:type="dxa"/>
          </w:tcPr>
          <w:p w14:paraId="0D0147A6" w14:textId="07B8B52C"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473" w:type="dxa"/>
          </w:tcPr>
          <w:p w14:paraId="05266C45" w14:textId="540AFB87"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717" w:type="dxa"/>
          </w:tcPr>
          <w:p w14:paraId="2E14590D" w14:textId="446039C4"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742193" w:rsidRPr="00465232" w14:paraId="658A6049" w14:textId="77777777" w:rsidTr="009156E6">
        <w:tc>
          <w:tcPr>
            <w:tcW w:w="728" w:type="dxa"/>
          </w:tcPr>
          <w:p w14:paraId="3AB2ED02" w14:textId="73DCB447" w:rsidR="00742193" w:rsidRDefault="00742193" w:rsidP="00742193">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5</w:t>
            </w:r>
          </w:p>
        </w:tc>
        <w:tc>
          <w:tcPr>
            <w:tcW w:w="5767" w:type="dxa"/>
          </w:tcPr>
          <w:p w14:paraId="7D3B3586" w14:textId="2947C13B" w:rsidR="00742193" w:rsidRPr="00943921" w:rsidRDefault="00742193" w:rsidP="00742193">
            <w:pPr>
              <w:jc w:val="both"/>
              <w:rPr>
                <w:color w:val="000000" w:themeColor="text1"/>
                <w:sz w:val="20"/>
                <w:szCs w:val="20"/>
              </w:rPr>
            </w:pPr>
            <w:r w:rsidRPr="00943921">
              <w:rPr>
                <w:sz w:val="20"/>
                <w:szCs w:val="20"/>
              </w:rPr>
              <w:t>I believe that the availability of a charging infrastructure is a crucial factor for the success of electric vehicles.</w:t>
            </w:r>
          </w:p>
        </w:tc>
        <w:tc>
          <w:tcPr>
            <w:tcW w:w="717" w:type="dxa"/>
          </w:tcPr>
          <w:p w14:paraId="638157AE" w14:textId="65066978"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740D8DBE" w14:textId="4209036D"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4703A291" w14:textId="6ED53679"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718067EB" w14:textId="0497C3E9"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661F9B01" w14:textId="4D43702D"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bl>
    <w:p w14:paraId="329C0D45" w14:textId="5D50EA22" w:rsidR="00AD5F88" w:rsidRDefault="00AD5F88" w:rsidP="005D6638">
      <w:pPr>
        <w:rPr>
          <w:rFonts w:ascii="Calibri" w:hAnsi="Calibri" w:cs="Calibri"/>
          <w:color w:val="000000" w:themeColor="text1"/>
          <w:sz w:val="18"/>
          <w:szCs w:val="18"/>
        </w:rPr>
      </w:pPr>
    </w:p>
    <w:p w14:paraId="1B590740" w14:textId="77777777" w:rsidR="00B53715" w:rsidRDefault="00B53715" w:rsidP="005D6638">
      <w:pPr>
        <w:rPr>
          <w:rFonts w:ascii="Calibri" w:hAnsi="Calibri" w:cs="Calibri"/>
          <w:color w:val="000000" w:themeColor="text1"/>
          <w:sz w:val="18"/>
          <w:szCs w:val="18"/>
        </w:rPr>
      </w:pPr>
    </w:p>
    <w:p w14:paraId="43164954" w14:textId="77777777" w:rsidR="00153E31" w:rsidRDefault="00153E31" w:rsidP="005D6638">
      <w:pPr>
        <w:rPr>
          <w:rFonts w:ascii="Calibri" w:hAnsi="Calibri" w:cs="Calibri"/>
          <w:color w:val="000000" w:themeColor="text1"/>
          <w:sz w:val="18"/>
          <w:szCs w:val="18"/>
        </w:rPr>
      </w:pPr>
    </w:p>
    <w:p w14:paraId="4F684C3C" w14:textId="77777777" w:rsidR="00153E31" w:rsidRDefault="00153E31" w:rsidP="005D6638">
      <w:pPr>
        <w:rPr>
          <w:rFonts w:ascii="Calibri" w:hAnsi="Calibri" w:cs="Calibri"/>
          <w:color w:val="000000" w:themeColor="text1"/>
          <w:sz w:val="18"/>
          <w:szCs w:val="18"/>
        </w:rPr>
      </w:pPr>
    </w:p>
    <w:p w14:paraId="3B269B19" w14:textId="77777777" w:rsidR="00153E31" w:rsidRDefault="00153E31" w:rsidP="005D6638">
      <w:pPr>
        <w:rPr>
          <w:rFonts w:ascii="Calibri" w:hAnsi="Calibri" w:cs="Calibri"/>
          <w:color w:val="000000" w:themeColor="text1"/>
          <w:sz w:val="18"/>
          <w:szCs w:val="18"/>
        </w:rPr>
      </w:pPr>
    </w:p>
    <w:p w14:paraId="7B473445" w14:textId="77777777" w:rsidR="00153E31" w:rsidRDefault="00153E31" w:rsidP="005D6638">
      <w:pPr>
        <w:rPr>
          <w:rFonts w:ascii="Calibri" w:hAnsi="Calibri" w:cs="Calibri"/>
          <w:color w:val="000000" w:themeColor="text1"/>
          <w:sz w:val="18"/>
          <w:szCs w:val="18"/>
        </w:rPr>
      </w:pPr>
    </w:p>
    <w:p w14:paraId="0EBF7ABC" w14:textId="77777777" w:rsidR="00153E31" w:rsidRDefault="00153E31" w:rsidP="005D6638">
      <w:pPr>
        <w:rPr>
          <w:rFonts w:ascii="Calibri" w:hAnsi="Calibri" w:cs="Calibri"/>
          <w:color w:val="000000" w:themeColor="text1"/>
          <w:sz w:val="18"/>
          <w:szCs w:val="18"/>
        </w:rPr>
      </w:pPr>
    </w:p>
    <w:p w14:paraId="0288FEF7" w14:textId="77777777" w:rsidR="00153E31" w:rsidRDefault="00153E31" w:rsidP="005D6638">
      <w:pPr>
        <w:rPr>
          <w:rFonts w:ascii="Calibri" w:hAnsi="Calibri" w:cs="Calibri"/>
          <w:color w:val="000000" w:themeColor="text1"/>
          <w:sz w:val="18"/>
          <w:szCs w:val="18"/>
        </w:rPr>
      </w:pPr>
    </w:p>
    <w:p w14:paraId="023B16B9" w14:textId="77777777" w:rsidR="00153E31" w:rsidRDefault="00153E31" w:rsidP="005D6638">
      <w:pPr>
        <w:rPr>
          <w:rFonts w:ascii="Calibri" w:hAnsi="Calibri" w:cs="Calibri"/>
          <w:color w:val="000000" w:themeColor="text1"/>
          <w:sz w:val="18"/>
          <w:szCs w:val="18"/>
        </w:rPr>
      </w:pPr>
    </w:p>
    <w:p w14:paraId="42556F30" w14:textId="77777777" w:rsidR="00153E31" w:rsidRDefault="00153E31" w:rsidP="005D6638">
      <w:pPr>
        <w:rPr>
          <w:rFonts w:ascii="Calibri" w:hAnsi="Calibri" w:cs="Calibri"/>
          <w:color w:val="000000" w:themeColor="text1"/>
          <w:sz w:val="18"/>
          <w:szCs w:val="18"/>
        </w:rPr>
      </w:pPr>
    </w:p>
    <w:p w14:paraId="652DCE46" w14:textId="77777777" w:rsidR="00153E31" w:rsidRDefault="00153E31" w:rsidP="005D6638">
      <w:pPr>
        <w:rPr>
          <w:rFonts w:ascii="Calibri" w:hAnsi="Calibri" w:cs="Calibri"/>
          <w:color w:val="000000" w:themeColor="text1"/>
          <w:sz w:val="18"/>
          <w:szCs w:val="18"/>
        </w:rPr>
      </w:pPr>
    </w:p>
    <w:p w14:paraId="5DB67FAB" w14:textId="77777777" w:rsidR="00153E31" w:rsidRDefault="00153E31" w:rsidP="005D6638">
      <w:pPr>
        <w:rPr>
          <w:rFonts w:ascii="Calibri" w:hAnsi="Calibri" w:cs="Calibri"/>
          <w:color w:val="000000" w:themeColor="text1"/>
          <w:sz w:val="18"/>
          <w:szCs w:val="18"/>
        </w:rPr>
      </w:pPr>
    </w:p>
    <w:p w14:paraId="40BB0931" w14:textId="77777777" w:rsidR="00153E31" w:rsidRDefault="00153E31" w:rsidP="005D6638">
      <w:pPr>
        <w:rPr>
          <w:rFonts w:ascii="Calibri" w:hAnsi="Calibri" w:cs="Calibri"/>
          <w:color w:val="000000" w:themeColor="text1"/>
          <w:sz w:val="18"/>
          <w:szCs w:val="18"/>
        </w:rPr>
      </w:pPr>
    </w:p>
    <w:tbl>
      <w:tblPr>
        <w:tblStyle w:val="TableGrid"/>
        <w:tblW w:w="9252" w:type="dxa"/>
        <w:tblLayout w:type="fixed"/>
        <w:tblLook w:val="04A0" w:firstRow="1" w:lastRow="0" w:firstColumn="1" w:lastColumn="0" w:noHBand="0" w:noVBand="1"/>
      </w:tblPr>
      <w:tblGrid>
        <w:gridCol w:w="638"/>
        <w:gridCol w:w="5767"/>
        <w:gridCol w:w="717"/>
        <w:gridCol w:w="467"/>
        <w:gridCol w:w="473"/>
        <w:gridCol w:w="473"/>
        <w:gridCol w:w="717"/>
      </w:tblGrid>
      <w:tr w:rsidR="00B53715" w:rsidRPr="00397E80" w14:paraId="6B2A6716" w14:textId="77777777" w:rsidTr="00F9681E">
        <w:trPr>
          <w:cantSplit/>
          <w:trHeight w:val="1134"/>
        </w:trPr>
        <w:tc>
          <w:tcPr>
            <w:tcW w:w="638" w:type="dxa"/>
          </w:tcPr>
          <w:p w14:paraId="04703734" w14:textId="77777777" w:rsidR="00B53715" w:rsidRPr="00397E80" w:rsidRDefault="00B53715" w:rsidP="0011036C">
            <w:pP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No</w:t>
            </w:r>
          </w:p>
        </w:tc>
        <w:tc>
          <w:tcPr>
            <w:tcW w:w="5767" w:type="dxa"/>
          </w:tcPr>
          <w:p w14:paraId="60026C1A" w14:textId="77777777" w:rsidR="00B53715" w:rsidRPr="00397E80" w:rsidRDefault="00B53715" w:rsidP="0011036C">
            <w:pP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Questions</w:t>
            </w:r>
          </w:p>
        </w:tc>
        <w:tc>
          <w:tcPr>
            <w:tcW w:w="717" w:type="dxa"/>
            <w:textDirection w:val="btLr"/>
            <w:vAlign w:val="center"/>
          </w:tcPr>
          <w:p w14:paraId="57FA13B6"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Strongly agree</w:t>
            </w:r>
          </w:p>
        </w:tc>
        <w:tc>
          <w:tcPr>
            <w:tcW w:w="467" w:type="dxa"/>
            <w:textDirection w:val="btLr"/>
            <w:vAlign w:val="center"/>
          </w:tcPr>
          <w:p w14:paraId="2FD30708"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Agree</w:t>
            </w:r>
          </w:p>
        </w:tc>
        <w:tc>
          <w:tcPr>
            <w:tcW w:w="473" w:type="dxa"/>
            <w:textDirection w:val="btLr"/>
            <w:vAlign w:val="center"/>
          </w:tcPr>
          <w:p w14:paraId="4DC1968C"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Neutral</w:t>
            </w:r>
          </w:p>
        </w:tc>
        <w:tc>
          <w:tcPr>
            <w:tcW w:w="473" w:type="dxa"/>
            <w:textDirection w:val="btLr"/>
            <w:vAlign w:val="center"/>
          </w:tcPr>
          <w:p w14:paraId="16B94E21"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Disagree</w:t>
            </w:r>
          </w:p>
        </w:tc>
        <w:tc>
          <w:tcPr>
            <w:tcW w:w="717" w:type="dxa"/>
            <w:textDirection w:val="btLr"/>
            <w:vAlign w:val="center"/>
          </w:tcPr>
          <w:p w14:paraId="5DF71696"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Strongly Disagree</w:t>
            </w:r>
          </w:p>
        </w:tc>
      </w:tr>
      <w:tr w:rsidR="00B53715" w:rsidRPr="00397E80" w14:paraId="4B46AA09" w14:textId="77777777" w:rsidTr="00F9681E">
        <w:tc>
          <w:tcPr>
            <w:tcW w:w="638" w:type="dxa"/>
            <w:shd w:val="clear" w:color="auto" w:fill="D9D9D9" w:themeFill="background1" w:themeFillShade="D9"/>
          </w:tcPr>
          <w:p w14:paraId="54C194BA" w14:textId="5DDB66BC" w:rsidR="00B53715" w:rsidRPr="00397E80" w:rsidRDefault="004D5BEF" w:rsidP="0011036C">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w:t>
            </w:r>
            <w:r w:rsidR="002B0777">
              <w:rPr>
                <w:rFonts w:asciiTheme="minorHAnsi" w:hAnsiTheme="minorHAnsi" w:cstheme="minorHAnsi"/>
                <w:color w:val="000000" w:themeColor="text1"/>
                <w:sz w:val="20"/>
                <w:szCs w:val="20"/>
              </w:rPr>
              <w:t>3</w:t>
            </w:r>
          </w:p>
        </w:tc>
        <w:tc>
          <w:tcPr>
            <w:tcW w:w="5767" w:type="dxa"/>
            <w:shd w:val="clear" w:color="auto" w:fill="D9D9D9" w:themeFill="background1" w:themeFillShade="D9"/>
          </w:tcPr>
          <w:p w14:paraId="21738667" w14:textId="306AEE00" w:rsidR="00B53715" w:rsidRPr="00397E80" w:rsidRDefault="00B53715" w:rsidP="0011036C">
            <w:pP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 xml:space="preserve">  </w:t>
            </w:r>
            <w:r w:rsidR="004D5BEF">
              <w:rPr>
                <w:rFonts w:asciiTheme="minorHAnsi" w:hAnsiTheme="minorHAnsi" w:cstheme="minorHAnsi"/>
                <w:color w:val="000000" w:themeColor="text1"/>
                <w:sz w:val="20"/>
                <w:szCs w:val="20"/>
              </w:rPr>
              <w:t xml:space="preserve">Practice </w:t>
            </w:r>
          </w:p>
        </w:tc>
        <w:tc>
          <w:tcPr>
            <w:tcW w:w="717" w:type="dxa"/>
            <w:shd w:val="clear" w:color="auto" w:fill="D9D9D9" w:themeFill="background1" w:themeFillShade="D9"/>
          </w:tcPr>
          <w:p w14:paraId="67F7E74C" w14:textId="77777777" w:rsidR="00B53715" w:rsidRPr="00397E80" w:rsidRDefault="00B53715" w:rsidP="0011036C">
            <w:pPr>
              <w:jc w:val="center"/>
              <w:rPr>
                <w:rFonts w:asciiTheme="minorHAnsi" w:hAnsiTheme="minorHAnsi" w:cstheme="minorHAnsi"/>
                <w:color w:val="000000" w:themeColor="text1"/>
                <w:sz w:val="20"/>
                <w:szCs w:val="20"/>
              </w:rPr>
            </w:pPr>
          </w:p>
        </w:tc>
        <w:tc>
          <w:tcPr>
            <w:tcW w:w="467" w:type="dxa"/>
            <w:shd w:val="clear" w:color="auto" w:fill="D9D9D9" w:themeFill="background1" w:themeFillShade="D9"/>
          </w:tcPr>
          <w:p w14:paraId="2C712C32" w14:textId="77777777" w:rsidR="00B53715" w:rsidRPr="00397E80" w:rsidRDefault="00B53715" w:rsidP="0011036C">
            <w:pPr>
              <w:jc w:val="center"/>
              <w:rPr>
                <w:rFonts w:asciiTheme="minorHAnsi" w:hAnsiTheme="minorHAnsi" w:cstheme="minorHAnsi"/>
                <w:color w:val="000000" w:themeColor="text1"/>
                <w:sz w:val="20"/>
                <w:szCs w:val="20"/>
              </w:rPr>
            </w:pPr>
          </w:p>
        </w:tc>
        <w:tc>
          <w:tcPr>
            <w:tcW w:w="473" w:type="dxa"/>
            <w:shd w:val="clear" w:color="auto" w:fill="D9D9D9" w:themeFill="background1" w:themeFillShade="D9"/>
          </w:tcPr>
          <w:p w14:paraId="0CB94EFD" w14:textId="77777777" w:rsidR="00B53715" w:rsidRPr="00397E80" w:rsidRDefault="00B53715" w:rsidP="0011036C">
            <w:pPr>
              <w:jc w:val="center"/>
              <w:rPr>
                <w:rFonts w:asciiTheme="minorHAnsi" w:hAnsiTheme="minorHAnsi" w:cstheme="minorHAnsi"/>
                <w:color w:val="000000" w:themeColor="text1"/>
                <w:sz w:val="20"/>
                <w:szCs w:val="20"/>
              </w:rPr>
            </w:pPr>
          </w:p>
        </w:tc>
        <w:tc>
          <w:tcPr>
            <w:tcW w:w="473" w:type="dxa"/>
            <w:shd w:val="clear" w:color="auto" w:fill="D9D9D9" w:themeFill="background1" w:themeFillShade="D9"/>
          </w:tcPr>
          <w:p w14:paraId="3C17E4B3" w14:textId="77777777" w:rsidR="00B53715" w:rsidRPr="00397E80" w:rsidRDefault="00B53715" w:rsidP="0011036C">
            <w:pPr>
              <w:jc w:val="center"/>
              <w:rPr>
                <w:rFonts w:asciiTheme="minorHAnsi" w:hAnsiTheme="minorHAnsi" w:cstheme="minorHAnsi"/>
                <w:color w:val="000000" w:themeColor="text1"/>
                <w:sz w:val="20"/>
                <w:szCs w:val="20"/>
              </w:rPr>
            </w:pPr>
          </w:p>
        </w:tc>
        <w:tc>
          <w:tcPr>
            <w:tcW w:w="717" w:type="dxa"/>
            <w:shd w:val="clear" w:color="auto" w:fill="D9D9D9" w:themeFill="background1" w:themeFillShade="D9"/>
          </w:tcPr>
          <w:p w14:paraId="7BAD87FB" w14:textId="77777777" w:rsidR="00B53715" w:rsidRPr="00397E80" w:rsidRDefault="00B53715" w:rsidP="0011036C">
            <w:pPr>
              <w:jc w:val="center"/>
              <w:rPr>
                <w:rFonts w:asciiTheme="minorHAnsi" w:hAnsiTheme="minorHAnsi" w:cstheme="minorHAnsi"/>
                <w:color w:val="000000" w:themeColor="text1"/>
                <w:sz w:val="20"/>
                <w:szCs w:val="20"/>
              </w:rPr>
            </w:pPr>
          </w:p>
        </w:tc>
      </w:tr>
      <w:tr w:rsidR="00B53715" w:rsidRPr="00397E80" w14:paraId="4E049F29" w14:textId="77777777" w:rsidTr="00F9681E">
        <w:tc>
          <w:tcPr>
            <w:tcW w:w="638" w:type="dxa"/>
          </w:tcPr>
          <w:p w14:paraId="70F5ECDD" w14:textId="34BFB859" w:rsidR="00B53715" w:rsidRPr="00397E80" w:rsidRDefault="004D5BEF" w:rsidP="0011036C">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w:t>
            </w:r>
            <w:r w:rsidR="00F9681E">
              <w:rPr>
                <w:rFonts w:asciiTheme="minorHAnsi" w:hAnsiTheme="minorHAnsi" w:cstheme="minorHAnsi"/>
                <w:color w:val="000000" w:themeColor="text1"/>
                <w:sz w:val="20"/>
                <w:szCs w:val="20"/>
              </w:rPr>
              <w:t>1</w:t>
            </w:r>
          </w:p>
        </w:tc>
        <w:tc>
          <w:tcPr>
            <w:tcW w:w="5767" w:type="dxa"/>
          </w:tcPr>
          <w:p w14:paraId="258CD312" w14:textId="5F4EFD0E" w:rsidR="00B53715" w:rsidRPr="001B5CBD" w:rsidRDefault="005E1937" w:rsidP="00A84764">
            <w:pPr>
              <w:pStyle w:val="NormalWeb"/>
              <w:rPr>
                <w:sz w:val="20"/>
                <w:szCs w:val="20"/>
              </w:rPr>
            </w:pPr>
            <w:r w:rsidRPr="001B5CBD">
              <w:rPr>
                <w:color w:val="252525"/>
                <w:sz w:val="20"/>
                <w:szCs w:val="20"/>
                <w:shd w:val="clear" w:color="auto" w:fill="FFFFFF"/>
              </w:rPr>
              <w:t>I have driven or ridden in an electric vehicle in the past year.</w:t>
            </w:r>
          </w:p>
        </w:tc>
        <w:tc>
          <w:tcPr>
            <w:tcW w:w="717" w:type="dxa"/>
          </w:tcPr>
          <w:p w14:paraId="268A2BE3"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1DC26ED8"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472323F8"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2A27B038"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4FA026FD"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r w:rsidR="00F9681E" w:rsidRPr="00397E80" w14:paraId="4E991BFC" w14:textId="77777777" w:rsidTr="00F9681E">
        <w:tc>
          <w:tcPr>
            <w:tcW w:w="638" w:type="dxa"/>
          </w:tcPr>
          <w:p w14:paraId="225ACD46" w14:textId="678C2CFE" w:rsidR="00F9681E" w:rsidRPr="00397E80" w:rsidRDefault="004D5BEF" w:rsidP="00F9681E">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2</w:t>
            </w:r>
          </w:p>
        </w:tc>
        <w:tc>
          <w:tcPr>
            <w:tcW w:w="5767" w:type="dxa"/>
          </w:tcPr>
          <w:p w14:paraId="1081C70E" w14:textId="5058FC21" w:rsidR="00F9681E" w:rsidRPr="001B5CBD" w:rsidRDefault="005E1937" w:rsidP="00A84764">
            <w:pPr>
              <w:pStyle w:val="NormalWeb"/>
              <w:rPr>
                <w:sz w:val="20"/>
                <w:szCs w:val="20"/>
              </w:rPr>
            </w:pPr>
            <w:r w:rsidRPr="001B5CBD">
              <w:rPr>
                <w:color w:val="252525"/>
                <w:sz w:val="20"/>
                <w:szCs w:val="20"/>
                <w:shd w:val="clear" w:color="auto" w:fill="FFFFFF"/>
              </w:rPr>
              <w:t>I currently own or lease an electric vehicle.</w:t>
            </w:r>
          </w:p>
        </w:tc>
        <w:tc>
          <w:tcPr>
            <w:tcW w:w="717" w:type="dxa"/>
          </w:tcPr>
          <w:p w14:paraId="5DBE28A5"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632A237F"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62A0AC01"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48F39FA5"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45404B64"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r w:rsidR="00F9681E" w:rsidRPr="00397E80" w14:paraId="41DF4841" w14:textId="77777777" w:rsidTr="00F9681E">
        <w:tc>
          <w:tcPr>
            <w:tcW w:w="638" w:type="dxa"/>
          </w:tcPr>
          <w:p w14:paraId="62D37886" w14:textId="3024AD05" w:rsidR="00F9681E" w:rsidRPr="00397E80" w:rsidRDefault="004D5BEF" w:rsidP="00F9681E">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w:t>
            </w:r>
            <w:r w:rsidR="00F92A48">
              <w:rPr>
                <w:rFonts w:asciiTheme="minorHAnsi" w:hAnsiTheme="minorHAnsi" w:cstheme="minorHAnsi"/>
                <w:color w:val="000000" w:themeColor="text1"/>
                <w:sz w:val="20"/>
                <w:szCs w:val="20"/>
              </w:rPr>
              <w:t>3</w:t>
            </w:r>
          </w:p>
        </w:tc>
        <w:tc>
          <w:tcPr>
            <w:tcW w:w="5767" w:type="dxa"/>
          </w:tcPr>
          <w:p w14:paraId="65C38EAF" w14:textId="4E1E92D3" w:rsidR="00F9681E" w:rsidRPr="001B5CBD" w:rsidRDefault="005E1937" w:rsidP="00A84764">
            <w:pPr>
              <w:rPr>
                <w:color w:val="000000" w:themeColor="text1"/>
                <w:sz w:val="20"/>
                <w:szCs w:val="20"/>
              </w:rPr>
            </w:pPr>
            <w:r w:rsidRPr="001B5CBD">
              <w:rPr>
                <w:color w:val="252525"/>
                <w:sz w:val="20"/>
                <w:szCs w:val="20"/>
                <w:shd w:val="clear" w:color="auto" w:fill="FFFFFF"/>
              </w:rPr>
              <w:t>I use public charging stations for my electric vehicle regularly.</w:t>
            </w:r>
          </w:p>
        </w:tc>
        <w:tc>
          <w:tcPr>
            <w:tcW w:w="717" w:type="dxa"/>
          </w:tcPr>
          <w:p w14:paraId="1A45BFE5"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00DF7263"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1733EA4D"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3DB05781"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3119B270"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r w:rsidR="00F9681E" w:rsidRPr="00397E80" w14:paraId="4B4BAE77" w14:textId="77777777" w:rsidTr="00F9681E">
        <w:tc>
          <w:tcPr>
            <w:tcW w:w="638" w:type="dxa"/>
          </w:tcPr>
          <w:p w14:paraId="2DE3D016" w14:textId="1FF49186" w:rsidR="00F9681E" w:rsidRPr="00397E80" w:rsidRDefault="004D5BEF" w:rsidP="00F9681E">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w:t>
            </w:r>
            <w:r w:rsidR="00F92A48">
              <w:rPr>
                <w:rFonts w:asciiTheme="minorHAnsi" w:hAnsiTheme="minorHAnsi" w:cstheme="minorHAnsi"/>
                <w:color w:val="000000" w:themeColor="text1"/>
                <w:sz w:val="20"/>
                <w:szCs w:val="20"/>
              </w:rPr>
              <w:t>4</w:t>
            </w:r>
          </w:p>
        </w:tc>
        <w:tc>
          <w:tcPr>
            <w:tcW w:w="5767" w:type="dxa"/>
          </w:tcPr>
          <w:p w14:paraId="17B2BA1B" w14:textId="77CDECA3" w:rsidR="00F9681E" w:rsidRPr="001B5CBD" w:rsidRDefault="005E1937" w:rsidP="00A84764">
            <w:pPr>
              <w:rPr>
                <w:color w:val="000000" w:themeColor="text1"/>
                <w:sz w:val="20"/>
                <w:szCs w:val="20"/>
              </w:rPr>
            </w:pPr>
            <w:r w:rsidRPr="001B5CBD">
              <w:rPr>
                <w:color w:val="252525"/>
                <w:sz w:val="20"/>
                <w:szCs w:val="20"/>
                <w:shd w:val="clear" w:color="auto" w:fill="FFFFFF"/>
              </w:rPr>
              <w:t>I have considered the total cost of ownership (purchase price, maintenance, charging) when deciding on an electric vehicle.</w:t>
            </w:r>
          </w:p>
        </w:tc>
        <w:tc>
          <w:tcPr>
            <w:tcW w:w="717" w:type="dxa"/>
          </w:tcPr>
          <w:p w14:paraId="3E9A56AE"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41FC25E1"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01460C52"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7753689F"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55E19CDD"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r w:rsidR="00742193" w:rsidRPr="00397E80" w14:paraId="5209EA75" w14:textId="77777777" w:rsidTr="00F9681E">
        <w:tc>
          <w:tcPr>
            <w:tcW w:w="638" w:type="dxa"/>
          </w:tcPr>
          <w:p w14:paraId="6044AE2F" w14:textId="302A9D2F" w:rsidR="00742193" w:rsidRDefault="00742193" w:rsidP="00742193">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5</w:t>
            </w:r>
          </w:p>
        </w:tc>
        <w:tc>
          <w:tcPr>
            <w:tcW w:w="5767" w:type="dxa"/>
          </w:tcPr>
          <w:p w14:paraId="45DB3AAF" w14:textId="352DEE91" w:rsidR="00742193" w:rsidRPr="001B5CBD" w:rsidRDefault="00742193" w:rsidP="00742193">
            <w:pPr>
              <w:rPr>
                <w:color w:val="000000" w:themeColor="text1"/>
                <w:sz w:val="20"/>
                <w:szCs w:val="20"/>
              </w:rPr>
            </w:pPr>
            <w:r w:rsidRPr="001B5CBD">
              <w:rPr>
                <w:color w:val="252525"/>
                <w:sz w:val="20"/>
                <w:szCs w:val="20"/>
                <w:shd w:val="clear" w:color="auto" w:fill="FFFFFF"/>
              </w:rPr>
              <w:t>I have actively searched for information about electric vehicles online.</w:t>
            </w:r>
          </w:p>
        </w:tc>
        <w:tc>
          <w:tcPr>
            <w:tcW w:w="717" w:type="dxa"/>
          </w:tcPr>
          <w:p w14:paraId="06671DD9" w14:textId="237CAF0C"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3CF0D23E" w14:textId="01542E43"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7DBE6824" w14:textId="157F7E15"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0CAE2232" w14:textId="5714B8E1"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0F62880C" w14:textId="51057F7E"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bl>
    <w:p w14:paraId="2E68C592" w14:textId="77777777" w:rsidR="00B53715" w:rsidRDefault="00B53715" w:rsidP="004D5BEF">
      <w:pPr>
        <w:rPr>
          <w:rFonts w:ascii="Calibri" w:hAnsi="Calibri" w:cs="Calibri"/>
          <w:color w:val="000000" w:themeColor="text1"/>
          <w:sz w:val="18"/>
          <w:szCs w:val="18"/>
        </w:rPr>
      </w:pPr>
    </w:p>
    <w:sectPr w:rsidR="00B537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440.75pt;height:647.55pt" o:bullet="t">
        <v:imagedata r:id="rId1" o:title="Indian_Rupee_symbol"/>
      </v:shape>
    </w:pict>
  </w:numPicBullet>
  <w:abstractNum w:abstractNumId="0" w15:restartNumberingAfterBreak="0">
    <w:nsid w:val="084B516C"/>
    <w:multiLevelType w:val="hybridMultilevel"/>
    <w:tmpl w:val="BA90BABC"/>
    <w:lvl w:ilvl="0" w:tplc="13BEE2BC">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F920A7D"/>
    <w:multiLevelType w:val="hybridMultilevel"/>
    <w:tmpl w:val="165AC518"/>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40250EB"/>
    <w:multiLevelType w:val="hybridMultilevel"/>
    <w:tmpl w:val="39D4F0C2"/>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51C7B34"/>
    <w:multiLevelType w:val="hybridMultilevel"/>
    <w:tmpl w:val="7BE8DC06"/>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C7F5FA5"/>
    <w:multiLevelType w:val="multilevel"/>
    <w:tmpl w:val="2AE02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E179BF"/>
    <w:multiLevelType w:val="hybridMultilevel"/>
    <w:tmpl w:val="CDC82E06"/>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547687F"/>
    <w:multiLevelType w:val="hybridMultilevel"/>
    <w:tmpl w:val="40EC2DEE"/>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56640C82"/>
    <w:multiLevelType w:val="hybridMultilevel"/>
    <w:tmpl w:val="2AEE4D5A"/>
    <w:lvl w:ilvl="0" w:tplc="D4C297B8">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80802A1"/>
    <w:multiLevelType w:val="hybridMultilevel"/>
    <w:tmpl w:val="FE90785E"/>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CEE628F"/>
    <w:multiLevelType w:val="hybridMultilevel"/>
    <w:tmpl w:val="440A94A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0F090A"/>
    <w:multiLevelType w:val="multilevel"/>
    <w:tmpl w:val="2AE02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352946"/>
    <w:multiLevelType w:val="hybridMultilevel"/>
    <w:tmpl w:val="3D741CBA"/>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5D9733E"/>
    <w:multiLevelType w:val="hybridMultilevel"/>
    <w:tmpl w:val="A70024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0AD68F0"/>
    <w:multiLevelType w:val="hybridMultilevel"/>
    <w:tmpl w:val="3D9E2042"/>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0F37A4D"/>
    <w:multiLevelType w:val="hybridMultilevel"/>
    <w:tmpl w:val="5BDC9C6A"/>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66E1E58"/>
    <w:multiLevelType w:val="hybridMultilevel"/>
    <w:tmpl w:val="9A5C584C"/>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D2301D1"/>
    <w:multiLevelType w:val="hybridMultilevel"/>
    <w:tmpl w:val="D1C28C8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72582201">
    <w:abstractNumId w:val="3"/>
  </w:num>
  <w:num w:numId="2" w16cid:durableId="792986392">
    <w:abstractNumId w:val="8"/>
  </w:num>
  <w:num w:numId="3" w16cid:durableId="566111287">
    <w:abstractNumId w:val="13"/>
  </w:num>
  <w:num w:numId="4" w16cid:durableId="65491715">
    <w:abstractNumId w:val="11"/>
  </w:num>
  <w:num w:numId="5" w16cid:durableId="1658218969">
    <w:abstractNumId w:val="14"/>
  </w:num>
  <w:num w:numId="6" w16cid:durableId="1864782932">
    <w:abstractNumId w:val="12"/>
  </w:num>
  <w:num w:numId="7" w16cid:durableId="1825781388">
    <w:abstractNumId w:val="0"/>
  </w:num>
  <w:num w:numId="8" w16cid:durableId="793408327">
    <w:abstractNumId w:val="5"/>
  </w:num>
  <w:num w:numId="9" w16cid:durableId="1262838930">
    <w:abstractNumId w:val="15"/>
  </w:num>
  <w:num w:numId="10" w16cid:durableId="1985816764">
    <w:abstractNumId w:val="16"/>
  </w:num>
  <w:num w:numId="11" w16cid:durableId="1895236068">
    <w:abstractNumId w:val="6"/>
  </w:num>
  <w:num w:numId="12" w16cid:durableId="2035112705">
    <w:abstractNumId w:val="1"/>
  </w:num>
  <w:num w:numId="13" w16cid:durableId="523447052">
    <w:abstractNumId w:val="9"/>
  </w:num>
  <w:num w:numId="14" w16cid:durableId="1687438241">
    <w:abstractNumId w:val="4"/>
  </w:num>
  <w:num w:numId="15" w16cid:durableId="1711497119">
    <w:abstractNumId w:val="10"/>
  </w:num>
  <w:num w:numId="16" w16cid:durableId="1613896797">
    <w:abstractNumId w:val="7"/>
  </w:num>
  <w:num w:numId="17" w16cid:durableId="197738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je1MDc1Mja1NDBQ0lEKTi0uzszPAykwrgUApC4jpywAAAA="/>
  </w:docVars>
  <w:rsids>
    <w:rsidRoot w:val="00913198"/>
    <w:rsid w:val="00003C58"/>
    <w:rsid w:val="0001211A"/>
    <w:rsid w:val="00016162"/>
    <w:rsid w:val="00026D6C"/>
    <w:rsid w:val="00031D14"/>
    <w:rsid w:val="0003694D"/>
    <w:rsid w:val="00036EE3"/>
    <w:rsid w:val="00053A06"/>
    <w:rsid w:val="00054278"/>
    <w:rsid w:val="00060004"/>
    <w:rsid w:val="000745AF"/>
    <w:rsid w:val="00086333"/>
    <w:rsid w:val="000B29E1"/>
    <w:rsid w:val="000B7D5C"/>
    <w:rsid w:val="000C06D6"/>
    <w:rsid w:val="000C0944"/>
    <w:rsid w:val="000D037E"/>
    <w:rsid w:val="000D719C"/>
    <w:rsid w:val="000E7843"/>
    <w:rsid w:val="000F1502"/>
    <w:rsid w:val="000F50E8"/>
    <w:rsid w:val="00100B33"/>
    <w:rsid w:val="00103700"/>
    <w:rsid w:val="00106849"/>
    <w:rsid w:val="001115A6"/>
    <w:rsid w:val="00115A14"/>
    <w:rsid w:val="00123CA4"/>
    <w:rsid w:val="00131E99"/>
    <w:rsid w:val="00136582"/>
    <w:rsid w:val="00140BE7"/>
    <w:rsid w:val="00152479"/>
    <w:rsid w:val="00152CA5"/>
    <w:rsid w:val="00153E31"/>
    <w:rsid w:val="001555E0"/>
    <w:rsid w:val="00190B56"/>
    <w:rsid w:val="001927E3"/>
    <w:rsid w:val="00195FC3"/>
    <w:rsid w:val="00196ACC"/>
    <w:rsid w:val="001A11A7"/>
    <w:rsid w:val="001B5CBD"/>
    <w:rsid w:val="001C53E5"/>
    <w:rsid w:val="001C6245"/>
    <w:rsid w:val="001C695B"/>
    <w:rsid w:val="001D1A2C"/>
    <w:rsid w:val="001D3573"/>
    <w:rsid w:val="001E0569"/>
    <w:rsid w:val="001E26E2"/>
    <w:rsid w:val="001E5946"/>
    <w:rsid w:val="00200227"/>
    <w:rsid w:val="0020651B"/>
    <w:rsid w:val="00210AB1"/>
    <w:rsid w:val="0021164E"/>
    <w:rsid w:val="00212F59"/>
    <w:rsid w:val="002139AE"/>
    <w:rsid w:val="002208F7"/>
    <w:rsid w:val="00221307"/>
    <w:rsid w:val="00222D4E"/>
    <w:rsid w:val="0022461B"/>
    <w:rsid w:val="002274BD"/>
    <w:rsid w:val="00234D67"/>
    <w:rsid w:val="002622B8"/>
    <w:rsid w:val="00266E81"/>
    <w:rsid w:val="00273A4D"/>
    <w:rsid w:val="0028110A"/>
    <w:rsid w:val="00286C43"/>
    <w:rsid w:val="00296051"/>
    <w:rsid w:val="002A42BB"/>
    <w:rsid w:val="002A7A35"/>
    <w:rsid w:val="002B0777"/>
    <w:rsid w:val="002C18B7"/>
    <w:rsid w:val="002C7408"/>
    <w:rsid w:val="002D2E42"/>
    <w:rsid w:val="002D49E1"/>
    <w:rsid w:val="002D4A76"/>
    <w:rsid w:val="002E207F"/>
    <w:rsid w:val="002E435B"/>
    <w:rsid w:val="002F29A7"/>
    <w:rsid w:val="0032306E"/>
    <w:rsid w:val="00323A3C"/>
    <w:rsid w:val="00323A66"/>
    <w:rsid w:val="003277C0"/>
    <w:rsid w:val="00336798"/>
    <w:rsid w:val="003367CF"/>
    <w:rsid w:val="003374B9"/>
    <w:rsid w:val="003414C5"/>
    <w:rsid w:val="003511E6"/>
    <w:rsid w:val="00352D17"/>
    <w:rsid w:val="00370A7E"/>
    <w:rsid w:val="00382A01"/>
    <w:rsid w:val="00392FA5"/>
    <w:rsid w:val="00397E80"/>
    <w:rsid w:val="003B106F"/>
    <w:rsid w:val="003B7B50"/>
    <w:rsid w:val="003D3484"/>
    <w:rsid w:val="003D7BBC"/>
    <w:rsid w:val="003E79B8"/>
    <w:rsid w:val="003F2059"/>
    <w:rsid w:val="003F4785"/>
    <w:rsid w:val="004018C5"/>
    <w:rsid w:val="00403CE9"/>
    <w:rsid w:val="004077C9"/>
    <w:rsid w:val="00410ABE"/>
    <w:rsid w:val="0041461D"/>
    <w:rsid w:val="004240C4"/>
    <w:rsid w:val="004252DC"/>
    <w:rsid w:val="00425C14"/>
    <w:rsid w:val="004264E9"/>
    <w:rsid w:val="00436396"/>
    <w:rsid w:val="004366D4"/>
    <w:rsid w:val="0044355C"/>
    <w:rsid w:val="00444B08"/>
    <w:rsid w:val="00457732"/>
    <w:rsid w:val="00460F8B"/>
    <w:rsid w:val="00463C60"/>
    <w:rsid w:val="00465232"/>
    <w:rsid w:val="0046762D"/>
    <w:rsid w:val="00473465"/>
    <w:rsid w:val="00476824"/>
    <w:rsid w:val="004B28AB"/>
    <w:rsid w:val="004B68F3"/>
    <w:rsid w:val="004C1C93"/>
    <w:rsid w:val="004D5BEF"/>
    <w:rsid w:val="00501F4B"/>
    <w:rsid w:val="00504450"/>
    <w:rsid w:val="0050619D"/>
    <w:rsid w:val="00510D8F"/>
    <w:rsid w:val="00517B5F"/>
    <w:rsid w:val="005202CC"/>
    <w:rsid w:val="00522916"/>
    <w:rsid w:val="0053166B"/>
    <w:rsid w:val="005518CF"/>
    <w:rsid w:val="00555C35"/>
    <w:rsid w:val="00556EA0"/>
    <w:rsid w:val="005742B5"/>
    <w:rsid w:val="00576696"/>
    <w:rsid w:val="00577B47"/>
    <w:rsid w:val="0058286C"/>
    <w:rsid w:val="00583BED"/>
    <w:rsid w:val="00590616"/>
    <w:rsid w:val="005B73E8"/>
    <w:rsid w:val="005C7834"/>
    <w:rsid w:val="005D6638"/>
    <w:rsid w:val="005E1937"/>
    <w:rsid w:val="00603E27"/>
    <w:rsid w:val="00605108"/>
    <w:rsid w:val="006069A8"/>
    <w:rsid w:val="00611F52"/>
    <w:rsid w:val="006226B0"/>
    <w:rsid w:val="00622DF9"/>
    <w:rsid w:val="006306A5"/>
    <w:rsid w:val="006444C9"/>
    <w:rsid w:val="00652EBC"/>
    <w:rsid w:val="00656477"/>
    <w:rsid w:val="00661FDC"/>
    <w:rsid w:val="00664F83"/>
    <w:rsid w:val="00671C7E"/>
    <w:rsid w:val="00682ACF"/>
    <w:rsid w:val="00690E98"/>
    <w:rsid w:val="00691677"/>
    <w:rsid w:val="006941CE"/>
    <w:rsid w:val="006B5AA5"/>
    <w:rsid w:val="006B5EEF"/>
    <w:rsid w:val="006C70DB"/>
    <w:rsid w:val="006C76C0"/>
    <w:rsid w:val="006D3023"/>
    <w:rsid w:val="006E6F48"/>
    <w:rsid w:val="006E743D"/>
    <w:rsid w:val="006F24AB"/>
    <w:rsid w:val="006F26C2"/>
    <w:rsid w:val="0070168E"/>
    <w:rsid w:val="0070513E"/>
    <w:rsid w:val="00731506"/>
    <w:rsid w:val="00742193"/>
    <w:rsid w:val="007429F0"/>
    <w:rsid w:val="0075117A"/>
    <w:rsid w:val="00761C63"/>
    <w:rsid w:val="00773C55"/>
    <w:rsid w:val="00780F1D"/>
    <w:rsid w:val="00782B46"/>
    <w:rsid w:val="0079388F"/>
    <w:rsid w:val="007A1464"/>
    <w:rsid w:val="007A2F89"/>
    <w:rsid w:val="007A7716"/>
    <w:rsid w:val="007B1F0E"/>
    <w:rsid w:val="007C793C"/>
    <w:rsid w:val="007D311A"/>
    <w:rsid w:val="007D52E6"/>
    <w:rsid w:val="007F1364"/>
    <w:rsid w:val="00800B83"/>
    <w:rsid w:val="00805540"/>
    <w:rsid w:val="00815C2F"/>
    <w:rsid w:val="008233E7"/>
    <w:rsid w:val="00825EE8"/>
    <w:rsid w:val="00826F80"/>
    <w:rsid w:val="0084753B"/>
    <w:rsid w:val="008541CC"/>
    <w:rsid w:val="00867322"/>
    <w:rsid w:val="00883F5F"/>
    <w:rsid w:val="008872E9"/>
    <w:rsid w:val="00895CF4"/>
    <w:rsid w:val="00897E99"/>
    <w:rsid w:val="008A6EC5"/>
    <w:rsid w:val="008B28DD"/>
    <w:rsid w:val="008B4400"/>
    <w:rsid w:val="008B5DBD"/>
    <w:rsid w:val="008B6060"/>
    <w:rsid w:val="008C6503"/>
    <w:rsid w:val="008D2575"/>
    <w:rsid w:val="008D664B"/>
    <w:rsid w:val="008E3061"/>
    <w:rsid w:val="008F3A1A"/>
    <w:rsid w:val="008F4E88"/>
    <w:rsid w:val="009068E1"/>
    <w:rsid w:val="00913198"/>
    <w:rsid w:val="009156E6"/>
    <w:rsid w:val="0091655E"/>
    <w:rsid w:val="00916DDD"/>
    <w:rsid w:val="00920BF8"/>
    <w:rsid w:val="00934523"/>
    <w:rsid w:val="009358A9"/>
    <w:rsid w:val="00935C8D"/>
    <w:rsid w:val="0094190C"/>
    <w:rsid w:val="00943921"/>
    <w:rsid w:val="00943D2B"/>
    <w:rsid w:val="00960B70"/>
    <w:rsid w:val="00972F0E"/>
    <w:rsid w:val="00976205"/>
    <w:rsid w:val="00987923"/>
    <w:rsid w:val="009968D9"/>
    <w:rsid w:val="009A1E68"/>
    <w:rsid w:val="009A27DC"/>
    <w:rsid w:val="009B2381"/>
    <w:rsid w:val="009B7A9E"/>
    <w:rsid w:val="009C119E"/>
    <w:rsid w:val="009D3B8D"/>
    <w:rsid w:val="009D62C0"/>
    <w:rsid w:val="009E6746"/>
    <w:rsid w:val="00A31319"/>
    <w:rsid w:val="00A37077"/>
    <w:rsid w:val="00A37F5B"/>
    <w:rsid w:val="00A443D9"/>
    <w:rsid w:val="00A45CD4"/>
    <w:rsid w:val="00A517C4"/>
    <w:rsid w:val="00A54410"/>
    <w:rsid w:val="00A57B9F"/>
    <w:rsid w:val="00A70D9B"/>
    <w:rsid w:val="00A7226C"/>
    <w:rsid w:val="00A7576E"/>
    <w:rsid w:val="00A7774D"/>
    <w:rsid w:val="00A831D0"/>
    <w:rsid w:val="00A84764"/>
    <w:rsid w:val="00A85205"/>
    <w:rsid w:val="00A862B4"/>
    <w:rsid w:val="00A97CA9"/>
    <w:rsid w:val="00AA1757"/>
    <w:rsid w:val="00AA2030"/>
    <w:rsid w:val="00AC062E"/>
    <w:rsid w:val="00AC377F"/>
    <w:rsid w:val="00AC54E3"/>
    <w:rsid w:val="00AD4DED"/>
    <w:rsid w:val="00AD5F88"/>
    <w:rsid w:val="00AF51FE"/>
    <w:rsid w:val="00B012D7"/>
    <w:rsid w:val="00B26801"/>
    <w:rsid w:val="00B36E57"/>
    <w:rsid w:val="00B46994"/>
    <w:rsid w:val="00B46CA3"/>
    <w:rsid w:val="00B53715"/>
    <w:rsid w:val="00B67023"/>
    <w:rsid w:val="00B714D4"/>
    <w:rsid w:val="00B75D47"/>
    <w:rsid w:val="00B9713D"/>
    <w:rsid w:val="00BA2FA6"/>
    <w:rsid w:val="00BA358A"/>
    <w:rsid w:val="00BB030C"/>
    <w:rsid w:val="00BB212C"/>
    <w:rsid w:val="00BC27EE"/>
    <w:rsid w:val="00BC5431"/>
    <w:rsid w:val="00BD22EB"/>
    <w:rsid w:val="00BD2C3C"/>
    <w:rsid w:val="00BD4FA5"/>
    <w:rsid w:val="00C17D7F"/>
    <w:rsid w:val="00C22014"/>
    <w:rsid w:val="00C33600"/>
    <w:rsid w:val="00C41641"/>
    <w:rsid w:val="00C41C34"/>
    <w:rsid w:val="00C66C89"/>
    <w:rsid w:val="00C67999"/>
    <w:rsid w:val="00CA308A"/>
    <w:rsid w:val="00CB3417"/>
    <w:rsid w:val="00CB581C"/>
    <w:rsid w:val="00CD7BBB"/>
    <w:rsid w:val="00CF3E0E"/>
    <w:rsid w:val="00CF7575"/>
    <w:rsid w:val="00D00033"/>
    <w:rsid w:val="00D01906"/>
    <w:rsid w:val="00D03AA9"/>
    <w:rsid w:val="00D21EE8"/>
    <w:rsid w:val="00D325B8"/>
    <w:rsid w:val="00D3432B"/>
    <w:rsid w:val="00D34A8D"/>
    <w:rsid w:val="00D44E74"/>
    <w:rsid w:val="00D60C11"/>
    <w:rsid w:val="00D66A39"/>
    <w:rsid w:val="00D67324"/>
    <w:rsid w:val="00D73F10"/>
    <w:rsid w:val="00D743D5"/>
    <w:rsid w:val="00D775B1"/>
    <w:rsid w:val="00D85A83"/>
    <w:rsid w:val="00D91317"/>
    <w:rsid w:val="00D92565"/>
    <w:rsid w:val="00D95FC5"/>
    <w:rsid w:val="00DA0C12"/>
    <w:rsid w:val="00DB3536"/>
    <w:rsid w:val="00DC7FBE"/>
    <w:rsid w:val="00DD3C51"/>
    <w:rsid w:val="00DD42B4"/>
    <w:rsid w:val="00DD7FB7"/>
    <w:rsid w:val="00DF600B"/>
    <w:rsid w:val="00DF6FE0"/>
    <w:rsid w:val="00E077CA"/>
    <w:rsid w:val="00E104F5"/>
    <w:rsid w:val="00E10A84"/>
    <w:rsid w:val="00E1346E"/>
    <w:rsid w:val="00E14A59"/>
    <w:rsid w:val="00E15F70"/>
    <w:rsid w:val="00E20BC2"/>
    <w:rsid w:val="00E24767"/>
    <w:rsid w:val="00E649C0"/>
    <w:rsid w:val="00E724A3"/>
    <w:rsid w:val="00E7635D"/>
    <w:rsid w:val="00E97A37"/>
    <w:rsid w:val="00EA041E"/>
    <w:rsid w:val="00EA384F"/>
    <w:rsid w:val="00EA3C0C"/>
    <w:rsid w:val="00EA627D"/>
    <w:rsid w:val="00EB496C"/>
    <w:rsid w:val="00EC2748"/>
    <w:rsid w:val="00EE06D3"/>
    <w:rsid w:val="00EE0D71"/>
    <w:rsid w:val="00EE3007"/>
    <w:rsid w:val="00EF0413"/>
    <w:rsid w:val="00EF3FBA"/>
    <w:rsid w:val="00F121E5"/>
    <w:rsid w:val="00F14E6B"/>
    <w:rsid w:val="00F155BD"/>
    <w:rsid w:val="00F26EA8"/>
    <w:rsid w:val="00F30D00"/>
    <w:rsid w:val="00F34794"/>
    <w:rsid w:val="00F362A3"/>
    <w:rsid w:val="00F375F1"/>
    <w:rsid w:val="00F42AD0"/>
    <w:rsid w:val="00F50B5B"/>
    <w:rsid w:val="00F52CEA"/>
    <w:rsid w:val="00F71272"/>
    <w:rsid w:val="00F876B0"/>
    <w:rsid w:val="00F92A48"/>
    <w:rsid w:val="00F9681E"/>
    <w:rsid w:val="00F968C5"/>
    <w:rsid w:val="00FA12CC"/>
    <w:rsid w:val="00FA241F"/>
    <w:rsid w:val="00FB2371"/>
    <w:rsid w:val="00FB3B9E"/>
    <w:rsid w:val="00FB65D9"/>
    <w:rsid w:val="00FB77F6"/>
    <w:rsid w:val="00FC05D2"/>
    <w:rsid w:val="00FC292E"/>
    <w:rsid w:val="00FD5D67"/>
    <w:rsid w:val="00FE0603"/>
    <w:rsid w:val="00FE293D"/>
    <w:rsid w:val="00FF18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B1703F"/>
  <w15:chartTrackingRefBased/>
  <w15:docId w15:val="{15352E1F-2D18-4CC5-8942-AE386E0F4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94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68E1"/>
    <w:rPr>
      <w:color w:val="4472C4" w:themeColor="accent1"/>
      <w:u w:val="single"/>
    </w:rPr>
  </w:style>
  <w:style w:type="character" w:styleId="UnresolvedMention">
    <w:name w:val="Unresolved Mention"/>
    <w:basedOn w:val="DefaultParagraphFont"/>
    <w:uiPriority w:val="99"/>
    <w:semiHidden/>
    <w:unhideWhenUsed/>
    <w:rsid w:val="0003694D"/>
    <w:rPr>
      <w:color w:val="605E5C"/>
      <w:shd w:val="clear" w:color="auto" w:fill="E1DFDD"/>
    </w:rPr>
  </w:style>
  <w:style w:type="paragraph" w:styleId="ListParagraph">
    <w:name w:val="List Paragraph"/>
    <w:basedOn w:val="Normal"/>
    <w:uiPriority w:val="34"/>
    <w:qFormat/>
    <w:rsid w:val="006226B0"/>
    <w:pPr>
      <w:ind w:left="720"/>
      <w:contextualSpacing/>
    </w:pPr>
  </w:style>
  <w:style w:type="table" w:styleId="TableGrid">
    <w:name w:val="Table Grid"/>
    <w:basedOn w:val="TableNormal"/>
    <w:uiPriority w:val="39"/>
    <w:rsid w:val="002F29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968C5"/>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7684">
      <w:bodyDiv w:val="1"/>
      <w:marLeft w:val="0"/>
      <w:marRight w:val="0"/>
      <w:marTop w:val="0"/>
      <w:marBottom w:val="0"/>
      <w:divBdr>
        <w:top w:val="none" w:sz="0" w:space="0" w:color="auto"/>
        <w:left w:val="none" w:sz="0" w:space="0" w:color="auto"/>
        <w:bottom w:val="none" w:sz="0" w:space="0" w:color="auto"/>
        <w:right w:val="none" w:sz="0" w:space="0" w:color="auto"/>
      </w:divBdr>
    </w:div>
    <w:div w:id="678196556">
      <w:bodyDiv w:val="1"/>
      <w:marLeft w:val="0"/>
      <w:marRight w:val="0"/>
      <w:marTop w:val="0"/>
      <w:marBottom w:val="0"/>
      <w:divBdr>
        <w:top w:val="none" w:sz="0" w:space="0" w:color="auto"/>
        <w:left w:val="none" w:sz="0" w:space="0" w:color="auto"/>
        <w:bottom w:val="none" w:sz="0" w:space="0" w:color="auto"/>
        <w:right w:val="none" w:sz="0" w:space="0" w:color="auto"/>
      </w:divBdr>
    </w:div>
    <w:div w:id="1009600416">
      <w:bodyDiv w:val="1"/>
      <w:marLeft w:val="0"/>
      <w:marRight w:val="0"/>
      <w:marTop w:val="0"/>
      <w:marBottom w:val="0"/>
      <w:divBdr>
        <w:top w:val="none" w:sz="0" w:space="0" w:color="auto"/>
        <w:left w:val="none" w:sz="0" w:space="0" w:color="auto"/>
        <w:bottom w:val="none" w:sz="0" w:space="0" w:color="auto"/>
        <w:right w:val="none" w:sz="0" w:space="0" w:color="auto"/>
      </w:divBdr>
    </w:div>
    <w:div w:id="171261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BB29ED6-1A79-451A-AE39-79A46CB9E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3</Pages>
  <Words>678</Words>
  <Characters>3338</Characters>
  <Application>Microsoft Office Word</Application>
  <DocSecurity>0</DocSecurity>
  <Lines>23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Gautam</dc:creator>
  <cp:keywords/>
  <dc:description/>
  <cp:lastModifiedBy>Manish Gautam</cp:lastModifiedBy>
  <cp:revision>375</cp:revision>
  <dcterms:created xsi:type="dcterms:W3CDTF">2023-03-22T05:46:00Z</dcterms:created>
  <dcterms:modified xsi:type="dcterms:W3CDTF">2024-01-3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b8c3003b85ce8fba906bc9fdedc790baf073810fbc3c24ad588f97c02c9cd3</vt:lpwstr>
  </property>
</Properties>
</file>